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Default="00273070" w:rsidP="004D6897">
      <w:pPr>
        <w:jc w:val="center"/>
      </w:pPr>
    </w:p>
    <w:p w14:paraId="145C5C31" w14:textId="5220D595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>
        <w:t xml:space="preserve">Electronics and Telecommunication Engineering </w:t>
      </w:r>
    </w:p>
    <w:p w14:paraId="3649861D" w14:textId="5676F267" w:rsidR="00273070" w:rsidRDefault="00273070" w:rsidP="00273070">
      <w:pPr>
        <w:jc w:val="center"/>
      </w:pPr>
      <w:r>
        <w:t>Curr</w:t>
      </w:r>
      <w:r w:rsidR="00882864">
        <w:t>iculum Scheme: Revised 2016</w:t>
      </w:r>
    </w:p>
    <w:p w14:paraId="3DAAD6DC" w14:textId="4DA6DE22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 w:rsidR="00882864">
        <w:t xml:space="preserve"> </w:t>
      </w:r>
      <w:r>
        <w:t>VI</w:t>
      </w:r>
      <w:r w:rsidR="005704AA">
        <w:t xml:space="preserve"> </w:t>
      </w:r>
    </w:p>
    <w:p w14:paraId="75A49B23" w14:textId="2A4F1929" w:rsidR="00273070" w:rsidRDefault="005704AA" w:rsidP="00273070">
      <w:pPr>
        <w:jc w:val="center"/>
      </w:pPr>
      <w:r>
        <w:t>Course Code</w:t>
      </w:r>
      <w:r w:rsidR="00882864">
        <w:t xml:space="preserve">: </w:t>
      </w:r>
      <w:r w:rsidR="006557C3">
        <w:t>ECC603 and</w:t>
      </w:r>
      <w:r>
        <w:t xml:space="preserve"> Course Name: </w:t>
      </w:r>
      <w:r w:rsidR="00882864">
        <w:t xml:space="preserve">Antenna and Radio Wave </w:t>
      </w:r>
      <w:r w:rsidR="006557C3">
        <w:t>Propagation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r w:rsidRPr="00033A6F">
        <w:t xml:space="preserve">:-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7B8C1175" w:rsidR="00C770D4" w:rsidRDefault="000426CF" w:rsidP="00D3072F">
            <w:r w:rsidRPr="000426CF">
              <w:t>The ratio of the power radiated by the antenna to the total input power is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23F0A8A2" w:rsidR="00C770D4" w:rsidRDefault="000426CF" w:rsidP="0005438E">
            <w:r w:rsidRPr="006219C1">
              <w:t>antenna efficiency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29B38EB5" w:rsidR="00C770D4" w:rsidRDefault="000426CF" w:rsidP="00C770D4">
            <w:r w:rsidRPr="006219C1">
              <w:t xml:space="preserve">reflection coefficient  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48E46F88" w:rsidR="00C770D4" w:rsidRDefault="000426CF" w:rsidP="00C770D4">
            <w:r w:rsidRPr="006219C1">
              <w:t>standing wave ratio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2B8A72E2" w:rsidR="00C770D4" w:rsidRDefault="000426CF" w:rsidP="00C770D4">
            <w:r w:rsidRPr="000426CF">
              <w:t>radiation resistance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A45826" w:rsidRDefault="00C770D4" w:rsidP="00D3072F"/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14:paraId="28B97F0A" w14:textId="21539EBB" w:rsidR="00C770D4" w:rsidRPr="00590C74" w:rsidRDefault="000426CF" w:rsidP="00590C74">
            <w:r w:rsidRPr="006219C1">
              <w:t xml:space="preserve">A popular half </w:t>
            </w:r>
            <w:r w:rsidR="00AF212D">
              <w:t>-</w:t>
            </w:r>
            <w:r w:rsidRPr="006219C1">
              <w:t xml:space="preserve"> wave antenna is the</w:t>
            </w:r>
          </w:p>
        </w:tc>
      </w:tr>
      <w:tr w:rsidR="00426B6A" w:rsidRPr="00A45826" w14:paraId="69414B97" w14:textId="4E869294" w:rsidTr="00C770D4">
        <w:tc>
          <w:tcPr>
            <w:tcW w:w="1345" w:type="dxa"/>
          </w:tcPr>
          <w:p w14:paraId="6456993B" w14:textId="24CE3A6F" w:rsidR="00426B6A" w:rsidRPr="00A45826" w:rsidRDefault="00426B6A" w:rsidP="00426B6A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1BFFAA36" w:rsidR="00426B6A" w:rsidRDefault="000426CF" w:rsidP="00426B6A">
            <w:r w:rsidRPr="006219C1">
              <w:t>Broad side</w:t>
            </w:r>
          </w:p>
        </w:tc>
      </w:tr>
      <w:tr w:rsidR="00426B6A" w:rsidRPr="00A45826" w14:paraId="0CB7C613" w14:textId="277AD9CE" w:rsidTr="00C770D4">
        <w:tc>
          <w:tcPr>
            <w:tcW w:w="1345" w:type="dxa"/>
          </w:tcPr>
          <w:p w14:paraId="08FDD3EC" w14:textId="30E38E13" w:rsidR="00426B6A" w:rsidRPr="00A45826" w:rsidRDefault="00426B6A" w:rsidP="00426B6A">
            <w:r>
              <w:t>Option B:</w:t>
            </w:r>
          </w:p>
        </w:tc>
        <w:tc>
          <w:tcPr>
            <w:tcW w:w="8120" w:type="dxa"/>
          </w:tcPr>
          <w:p w14:paraId="2F0278EC" w14:textId="2731D84E" w:rsidR="00426B6A" w:rsidRDefault="000426CF" w:rsidP="00590C74">
            <w:r w:rsidRPr="006219C1">
              <w:t>End-fire</w:t>
            </w:r>
          </w:p>
        </w:tc>
      </w:tr>
      <w:tr w:rsidR="00426B6A" w:rsidRPr="00A45826" w14:paraId="2440930C" w14:textId="0FED5FD1" w:rsidTr="00C770D4">
        <w:tc>
          <w:tcPr>
            <w:tcW w:w="1345" w:type="dxa"/>
          </w:tcPr>
          <w:p w14:paraId="0136895E" w14:textId="595F1CDF" w:rsidR="00426B6A" w:rsidRPr="00A45826" w:rsidRDefault="00426B6A" w:rsidP="00426B6A">
            <w:r>
              <w:t>Option C:</w:t>
            </w:r>
          </w:p>
        </w:tc>
        <w:tc>
          <w:tcPr>
            <w:tcW w:w="8120" w:type="dxa"/>
          </w:tcPr>
          <w:p w14:paraId="20818ABA" w14:textId="190CC80C" w:rsidR="00426B6A" w:rsidRDefault="000426CF" w:rsidP="00426B6A">
            <w:r w:rsidRPr="006219C1">
              <w:t>Collinear</w:t>
            </w:r>
          </w:p>
        </w:tc>
      </w:tr>
      <w:tr w:rsidR="00426B6A" w:rsidRPr="00A45826" w14:paraId="696B1B8C" w14:textId="526813E6" w:rsidTr="00C770D4">
        <w:tc>
          <w:tcPr>
            <w:tcW w:w="1345" w:type="dxa"/>
          </w:tcPr>
          <w:p w14:paraId="5C55FA2B" w14:textId="3560B07B" w:rsidR="00426B6A" w:rsidRPr="00A45826" w:rsidRDefault="00426B6A" w:rsidP="00426B6A">
            <w:r>
              <w:t>Option D:</w:t>
            </w:r>
          </w:p>
        </w:tc>
        <w:tc>
          <w:tcPr>
            <w:tcW w:w="8120" w:type="dxa"/>
          </w:tcPr>
          <w:p w14:paraId="7DD03039" w14:textId="4DFCC513" w:rsidR="00426B6A" w:rsidRDefault="000426CF" w:rsidP="00426B6A">
            <w:r w:rsidRPr="006219C1">
              <w:t>Dipole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A45826" w:rsidRDefault="00C770D4" w:rsidP="00D3072F"/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14:paraId="0BC42FEB" w14:textId="49E7C033" w:rsidR="00C770D4" w:rsidRDefault="00304FF4" w:rsidP="00D3072F">
            <w:r w:rsidRPr="00304FF4">
              <w:t xml:space="preserve"> The troposphere is</w:t>
            </w:r>
          </w:p>
        </w:tc>
      </w:tr>
      <w:tr w:rsidR="00C770D4" w:rsidRPr="00A45826" w14:paraId="6EC28360" w14:textId="3DC79BA8" w:rsidTr="00C770D4">
        <w:tc>
          <w:tcPr>
            <w:tcW w:w="1345" w:type="dxa"/>
          </w:tcPr>
          <w:p w14:paraId="61DCCD72" w14:textId="2E134C3E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2DAB4EE7" w14:textId="60E98B55" w:rsidR="00C770D4" w:rsidRDefault="006219C1" w:rsidP="006219C1">
            <w:r w:rsidRPr="006219C1">
              <w:t>Part of the earth</w:t>
            </w:r>
          </w:p>
        </w:tc>
      </w:tr>
      <w:tr w:rsidR="00C770D4" w:rsidRPr="00A45826" w14:paraId="50812154" w14:textId="1DAFFE1A" w:rsidTr="00C770D4">
        <w:tc>
          <w:tcPr>
            <w:tcW w:w="1345" w:type="dxa"/>
          </w:tcPr>
          <w:p w14:paraId="3736E878" w14:textId="1195776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B3E572" w14:textId="7A9336D5" w:rsidR="00C770D4" w:rsidRDefault="006219C1" w:rsidP="006219C1">
            <w:r w:rsidRPr="006219C1">
              <w:t>Part of ionosphere</w:t>
            </w:r>
          </w:p>
        </w:tc>
      </w:tr>
      <w:tr w:rsidR="00C770D4" w:rsidRPr="00A45826" w14:paraId="650E1E57" w14:textId="5A4C37D9" w:rsidTr="00C770D4">
        <w:tc>
          <w:tcPr>
            <w:tcW w:w="1345" w:type="dxa"/>
          </w:tcPr>
          <w:p w14:paraId="04E87646" w14:textId="21749C1B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3907728C" w14:textId="7CAB8C5A" w:rsidR="00C770D4" w:rsidRDefault="006219C1" w:rsidP="006219C1">
            <w:r w:rsidRPr="006219C1">
              <w:t>Part of atmosphere at about 90km above the earth</w:t>
            </w:r>
          </w:p>
        </w:tc>
      </w:tr>
      <w:tr w:rsidR="00C770D4" w:rsidRPr="00A45826" w14:paraId="72A0BE81" w14:textId="711C5F5A" w:rsidTr="00C770D4">
        <w:tc>
          <w:tcPr>
            <w:tcW w:w="1345" w:type="dxa"/>
          </w:tcPr>
          <w:p w14:paraId="69AED14F" w14:textId="6349CE1A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6882E67F" w14:textId="5C344604" w:rsidR="00C770D4" w:rsidRDefault="006219C1" w:rsidP="006219C1">
            <w:r w:rsidRPr="006219C1">
              <w:t>Part of atmosphere at 16km above the earth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A45826" w:rsidRDefault="00C770D4" w:rsidP="00D3072F"/>
        </w:tc>
      </w:tr>
      <w:tr w:rsidR="00C770D4" w:rsidRPr="00A45826" w14:paraId="7C16707F" w14:textId="3C19B7C5" w:rsidTr="00C770D4">
        <w:tc>
          <w:tcPr>
            <w:tcW w:w="1345" w:type="dxa"/>
          </w:tcPr>
          <w:p w14:paraId="0A51B842" w14:textId="2B3B3F07" w:rsidR="00C770D4" w:rsidRPr="00A45826" w:rsidRDefault="00C770D4" w:rsidP="00D3072F">
            <w:r>
              <w:t>Q4.</w:t>
            </w:r>
          </w:p>
        </w:tc>
        <w:tc>
          <w:tcPr>
            <w:tcW w:w="8120" w:type="dxa"/>
          </w:tcPr>
          <w:p w14:paraId="41ABDCCE" w14:textId="22F5F346" w:rsidR="00C770D4" w:rsidRPr="00590C74" w:rsidRDefault="00D6177B" w:rsidP="00D6177B">
            <w:r w:rsidRPr="00D6177B">
              <w:t xml:space="preserve">In broadside array, all the elements in the array should have similar </w:t>
            </w:r>
            <w:r>
              <w:t xml:space="preserve"> </w:t>
            </w:r>
            <w:r w:rsidRPr="00D6177B">
              <w:t>______</w:t>
            </w:r>
            <w:r w:rsidR="004416C4">
              <w:t xml:space="preserve"> </w:t>
            </w:r>
            <w:r w:rsidRPr="00D6177B">
              <w:t>excitation along with similar amplitude excitation for maximum radiation.</w:t>
            </w:r>
          </w:p>
        </w:tc>
      </w:tr>
      <w:tr w:rsidR="00C770D4" w:rsidRPr="00A45826" w14:paraId="47207D6C" w14:textId="2E6BC632" w:rsidTr="00C770D4">
        <w:tc>
          <w:tcPr>
            <w:tcW w:w="1345" w:type="dxa"/>
          </w:tcPr>
          <w:p w14:paraId="03E6C502" w14:textId="21DAD5D3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779F4148" w14:textId="2E1AD4CB" w:rsidR="00C770D4" w:rsidRDefault="004416C4" w:rsidP="00D3072F">
            <w:r w:rsidRPr="006219C1">
              <w:t>phase</w:t>
            </w:r>
          </w:p>
        </w:tc>
      </w:tr>
      <w:tr w:rsidR="00C770D4" w:rsidRPr="00A45826" w14:paraId="5AC8BF91" w14:textId="0A0884B8" w:rsidTr="00C770D4">
        <w:tc>
          <w:tcPr>
            <w:tcW w:w="1345" w:type="dxa"/>
          </w:tcPr>
          <w:p w14:paraId="44786BB4" w14:textId="1A1B3C09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D84650" w14:textId="04F9D78C" w:rsidR="00C770D4" w:rsidRDefault="004416C4" w:rsidP="00D3072F">
            <w:r w:rsidRPr="006219C1">
              <w:t>frequency</w:t>
            </w:r>
          </w:p>
        </w:tc>
      </w:tr>
      <w:tr w:rsidR="00C770D4" w:rsidRPr="00A45826" w14:paraId="16F8ACBD" w14:textId="503E8FA5" w:rsidTr="00C770D4">
        <w:tc>
          <w:tcPr>
            <w:tcW w:w="1345" w:type="dxa"/>
          </w:tcPr>
          <w:p w14:paraId="6269FC15" w14:textId="5111273D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0B1984B0" w14:textId="728337F3" w:rsidR="00C770D4" w:rsidRDefault="004416C4" w:rsidP="00D3072F">
            <w:r w:rsidRPr="006219C1">
              <w:t>voltage</w:t>
            </w:r>
          </w:p>
        </w:tc>
      </w:tr>
      <w:tr w:rsidR="00C770D4" w:rsidRPr="00A45826" w14:paraId="06994D8D" w14:textId="197857E8" w:rsidTr="00C770D4">
        <w:tc>
          <w:tcPr>
            <w:tcW w:w="1345" w:type="dxa"/>
          </w:tcPr>
          <w:p w14:paraId="5D0792D8" w14:textId="5E0DC3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38D12185" w14:textId="71E5A6A2" w:rsidR="00C770D4" w:rsidRDefault="004416C4" w:rsidP="00D3072F">
            <w:r w:rsidRPr="006219C1">
              <w:t>current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A45826" w:rsidRDefault="00C770D4" w:rsidP="00D3072F"/>
        </w:tc>
      </w:tr>
      <w:tr w:rsidR="007655E1" w:rsidRPr="00A45826" w14:paraId="68BF6B8B" w14:textId="413CF760" w:rsidTr="00C770D4">
        <w:tc>
          <w:tcPr>
            <w:tcW w:w="1345" w:type="dxa"/>
          </w:tcPr>
          <w:p w14:paraId="7CCD3D8E" w14:textId="221BBE59" w:rsidR="007655E1" w:rsidRPr="00A45826" w:rsidRDefault="007655E1" w:rsidP="007655E1">
            <w:r>
              <w:t>Q5.</w:t>
            </w:r>
          </w:p>
        </w:tc>
        <w:tc>
          <w:tcPr>
            <w:tcW w:w="8120" w:type="dxa"/>
          </w:tcPr>
          <w:p w14:paraId="5AEAEDF9" w14:textId="284EAF14" w:rsidR="007655E1" w:rsidRPr="00D24815" w:rsidRDefault="000426CF" w:rsidP="007655E1">
            <w:r w:rsidRPr="000426CF">
              <w:t>The far field is indicated by the presence of</w:t>
            </w:r>
          </w:p>
        </w:tc>
      </w:tr>
      <w:tr w:rsidR="007655E1" w:rsidRPr="00A45826" w14:paraId="5BE12900" w14:textId="415F4FD1" w:rsidTr="00C770D4">
        <w:tc>
          <w:tcPr>
            <w:tcW w:w="1345" w:type="dxa"/>
          </w:tcPr>
          <w:p w14:paraId="128D902F" w14:textId="0D71B3DC" w:rsidR="007655E1" w:rsidRPr="00A45826" w:rsidRDefault="007655E1" w:rsidP="007655E1">
            <w:r>
              <w:t>Option A:</w:t>
            </w:r>
          </w:p>
        </w:tc>
        <w:tc>
          <w:tcPr>
            <w:tcW w:w="8120" w:type="dxa"/>
          </w:tcPr>
          <w:p w14:paraId="0085E523" w14:textId="129C77B0" w:rsidR="007655E1" w:rsidRDefault="000426CF" w:rsidP="007655E1">
            <w:r w:rsidRPr="006219C1">
              <w:t>r term</w:t>
            </w:r>
          </w:p>
        </w:tc>
      </w:tr>
      <w:tr w:rsidR="007655E1" w:rsidRPr="00A45826" w14:paraId="4C9215FC" w14:textId="52B6622A" w:rsidTr="00C770D4">
        <w:tc>
          <w:tcPr>
            <w:tcW w:w="1345" w:type="dxa"/>
          </w:tcPr>
          <w:p w14:paraId="67EEBB3E" w14:textId="7820628D" w:rsidR="007655E1" w:rsidRPr="00A45826" w:rsidRDefault="007655E1" w:rsidP="007655E1">
            <w:r>
              <w:t>Option B:</w:t>
            </w:r>
          </w:p>
        </w:tc>
        <w:tc>
          <w:tcPr>
            <w:tcW w:w="8120" w:type="dxa"/>
          </w:tcPr>
          <w:p w14:paraId="39E0C744" w14:textId="56EC2F25" w:rsidR="007655E1" w:rsidRDefault="000426CF" w:rsidP="007655E1">
            <w:r w:rsidRPr="006219C1">
              <w:t>1/r term</w:t>
            </w:r>
          </w:p>
        </w:tc>
      </w:tr>
      <w:tr w:rsidR="007655E1" w:rsidRPr="00A45826" w14:paraId="23D4E412" w14:textId="21F5A558" w:rsidTr="00C770D4">
        <w:tc>
          <w:tcPr>
            <w:tcW w:w="1345" w:type="dxa"/>
          </w:tcPr>
          <w:p w14:paraId="1B6243EF" w14:textId="07DE599C" w:rsidR="007655E1" w:rsidRPr="00A45826" w:rsidRDefault="007655E1" w:rsidP="00765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2AD2BB84" w:rsidR="007655E1" w:rsidRDefault="000426CF" w:rsidP="007655E1">
            <w:r w:rsidRPr="006219C1">
              <w:t xml:space="preserve">1/r2 term  </w:t>
            </w:r>
          </w:p>
        </w:tc>
      </w:tr>
      <w:tr w:rsidR="007655E1" w:rsidRPr="00A45826" w14:paraId="237DFA8A" w14:textId="04C6E0D1" w:rsidTr="00C770D4">
        <w:tc>
          <w:tcPr>
            <w:tcW w:w="1345" w:type="dxa"/>
          </w:tcPr>
          <w:p w14:paraId="393E3B84" w14:textId="732C5C50" w:rsidR="007655E1" w:rsidRPr="00A45826" w:rsidRDefault="007655E1" w:rsidP="00765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148EECE8" w:rsidR="007655E1" w:rsidRDefault="000426CF" w:rsidP="007655E1">
            <w:r w:rsidRPr="006219C1">
              <w:t>1/r3 term</w:t>
            </w:r>
          </w:p>
        </w:tc>
      </w:tr>
      <w:tr w:rsidR="007655E1" w:rsidRPr="00A45826" w14:paraId="54F9C1BC" w14:textId="0FA66825" w:rsidTr="00C770D4">
        <w:tc>
          <w:tcPr>
            <w:tcW w:w="1345" w:type="dxa"/>
          </w:tcPr>
          <w:p w14:paraId="330153D4" w14:textId="77777777" w:rsidR="007655E1" w:rsidRPr="00A45826" w:rsidRDefault="007655E1" w:rsidP="007655E1"/>
        </w:tc>
        <w:tc>
          <w:tcPr>
            <w:tcW w:w="8120" w:type="dxa"/>
          </w:tcPr>
          <w:p w14:paraId="7DF61321" w14:textId="77777777" w:rsidR="007655E1" w:rsidRPr="00A45826" w:rsidRDefault="007655E1" w:rsidP="007655E1"/>
        </w:tc>
      </w:tr>
      <w:tr w:rsidR="007655E1" w:rsidRPr="00A45826" w14:paraId="2947D4D7" w14:textId="52ADE71C" w:rsidTr="00C770D4">
        <w:tc>
          <w:tcPr>
            <w:tcW w:w="1345" w:type="dxa"/>
          </w:tcPr>
          <w:p w14:paraId="0C8A1B59" w14:textId="0EC1B110" w:rsidR="007655E1" w:rsidRPr="00A45826" w:rsidRDefault="007655E1" w:rsidP="007655E1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52DCC75E" w:rsidR="007655E1" w:rsidRPr="00A45826" w:rsidRDefault="000426CF" w:rsidP="007655E1">
            <w:r w:rsidRPr="000426CF">
              <w:t>Which antenna is used for direction finding</w:t>
            </w:r>
          </w:p>
        </w:tc>
      </w:tr>
      <w:tr w:rsidR="007655E1" w:rsidRPr="00A45826" w14:paraId="432BAE32" w14:textId="472860CC" w:rsidTr="00C770D4">
        <w:tc>
          <w:tcPr>
            <w:tcW w:w="1345" w:type="dxa"/>
          </w:tcPr>
          <w:p w14:paraId="43BCF5BA" w14:textId="08A31369" w:rsidR="007655E1" w:rsidRPr="00A45826" w:rsidRDefault="007655E1" w:rsidP="007655E1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7BB2E254" w:rsidR="007655E1" w:rsidRDefault="000426CF" w:rsidP="007655E1">
            <w:r w:rsidRPr="006219C1">
              <w:t xml:space="preserve">Loop antenna  </w:t>
            </w:r>
          </w:p>
        </w:tc>
      </w:tr>
      <w:tr w:rsidR="007655E1" w:rsidRPr="00A45826" w14:paraId="464B0223" w14:textId="5D406D51" w:rsidTr="00C770D4">
        <w:tc>
          <w:tcPr>
            <w:tcW w:w="1345" w:type="dxa"/>
          </w:tcPr>
          <w:p w14:paraId="7DC694E5" w14:textId="720D7088" w:rsidR="007655E1" w:rsidRPr="00A45826" w:rsidRDefault="007655E1" w:rsidP="00765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177BBD1E" w:rsidR="007655E1" w:rsidRDefault="000426CF" w:rsidP="007655E1">
            <w:r w:rsidRPr="006219C1">
              <w:t xml:space="preserve">Folded dipole  </w:t>
            </w:r>
          </w:p>
        </w:tc>
      </w:tr>
      <w:tr w:rsidR="007655E1" w:rsidRPr="00A45826" w14:paraId="30445C04" w14:textId="2217A41C" w:rsidTr="00C770D4">
        <w:tc>
          <w:tcPr>
            <w:tcW w:w="1345" w:type="dxa"/>
          </w:tcPr>
          <w:p w14:paraId="469DD6C0" w14:textId="6C902CA4" w:rsidR="007655E1" w:rsidRPr="00A45826" w:rsidRDefault="007655E1" w:rsidP="00765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4BD0F5BF" w:rsidR="007655E1" w:rsidRDefault="000426CF" w:rsidP="007655E1">
            <w:r w:rsidRPr="006219C1">
              <w:t xml:space="preserve">Yagi- Uda antenna  </w:t>
            </w:r>
          </w:p>
        </w:tc>
      </w:tr>
      <w:tr w:rsidR="007655E1" w:rsidRPr="00A45826" w14:paraId="6F7CD3BA" w14:textId="64E5F94C" w:rsidTr="00C770D4">
        <w:tc>
          <w:tcPr>
            <w:tcW w:w="1345" w:type="dxa"/>
          </w:tcPr>
          <w:p w14:paraId="498ADE3E" w14:textId="23C235A1" w:rsidR="007655E1" w:rsidRPr="00A45826" w:rsidRDefault="007655E1" w:rsidP="00765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71E7BF21" w:rsidR="007655E1" w:rsidRDefault="000426CF" w:rsidP="007655E1">
            <w:r w:rsidRPr="006219C1">
              <w:t>Horn Antenna</w:t>
            </w:r>
          </w:p>
        </w:tc>
      </w:tr>
      <w:tr w:rsidR="007655E1" w:rsidRPr="00A45826" w14:paraId="24FACD4E" w14:textId="4FA2D5A8" w:rsidTr="00C770D4">
        <w:tc>
          <w:tcPr>
            <w:tcW w:w="1345" w:type="dxa"/>
          </w:tcPr>
          <w:p w14:paraId="22D3734B" w14:textId="77777777" w:rsidR="007655E1" w:rsidRPr="00A45826" w:rsidRDefault="007655E1" w:rsidP="007655E1"/>
        </w:tc>
        <w:tc>
          <w:tcPr>
            <w:tcW w:w="8120" w:type="dxa"/>
          </w:tcPr>
          <w:p w14:paraId="34EB6387" w14:textId="77777777" w:rsidR="007655E1" w:rsidRPr="00A45826" w:rsidRDefault="007655E1" w:rsidP="007655E1"/>
        </w:tc>
      </w:tr>
      <w:tr w:rsidR="007655E1" w:rsidRPr="00A45826" w14:paraId="379082A4" w14:textId="196F4F33" w:rsidTr="00C770D4">
        <w:tc>
          <w:tcPr>
            <w:tcW w:w="1345" w:type="dxa"/>
          </w:tcPr>
          <w:p w14:paraId="44A2E0A2" w14:textId="5EEE963E" w:rsidR="007655E1" w:rsidRPr="00A45826" w:rsidRDefault="007655E1" w:rsidP="007655E1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2CEBF842" w:rsidR="007655E1" w:rsidRPr="00590C74" w:rsidRDefault="004A0C9D" w:rsidP="004A0C9D">
            <w:r w:rsidRPr="004A0C9D">
              <w:t>According to the geometry, how many sterdians are present in a full sphere?</w:t>
            </w:r>
          </w:p>
        </w:tc>
      </w:tr>
      <w:tr w:rsidR="007655E1" w:rsidRPr="00A45826" w14:paraId="51820601" w14:textId="7B405628" w:rsidTr="00C770D4">
        <w:tc>
          <w:tcPr>
            <w:tcW w:w="1345" w:type="dxa"/>
          </w:tcPr>
          <w:p w14:paraId="3DF0949C" w14:textId="1D17591C" w:rsidR="007655E1" w:rsidRPr="00A45826" w:rsidRDefault="007655E1" w:rsidP="007655E1">
            <w:r>
              <w:t>Option A:</w:t>
            </w:r>
          </w:p>
        </w:tc>
        <w:tc>
          <w:tcPr>
            <w:tcW w:w="8120" w:type="dxa"/>
          </w:tcPr>
          <w:p w14:paraId="6E362F65" w14:textId="347FB378" w:rsidR="007655E1" w:rsidRDefault="004A0C9D" w:rsidP="007655E1">
            <w:r w:rsidRPr="004A0C9D">
              <w:t xml:space="preserve">π/2  </w:t>
            </w:r>
          </w:p>
        </w:tc>
      </w:tr>
      <w:tr w:rsidR="007655E1" w:rsidRPr="00A45826" w14:paraId="540A75CB" w14:textId="5EDCD0F0" w:rsidTr="00C770D4">
        <w:tc>
          <w:tcPr>
            <w:tcW w:w="1345" w:type="dxa"/>
          </w:tcPr>
          <w:p w14:paraId="042D2C55" w14:textId="2F8F0749" w:rsidR="007655E1" w:rsidRPr="00A45826" w:rsidRDefault="007655E1" w:rsidP="00765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2E689A0C" w:rsidR="007655E1" w:rsidRDefault="004A0C9D" w:rsidP="007655E1">
            <w:r w:rsidRPr="004A0C9D">
              <w:t>π</w:t>
            </w:r>
          </w:p>
        </w:tc>
      </w:tr>
      <w:tr w:rsidR="007655E1" w:rsidRPr="00A45826" w14:paraId="698FED8B" w14:textId="2DB5F3A7" w:rsidTr="00C770D4">
        <w:tc>
          <w:tcPr>
            <w:tcW w:w="1345" w:type="dxa"/>
          </w:tcPr>
          <w:p w14:paraId="3055E070" w14:textId="400F8C88" w:rsidR="007655E1" w:rsidRPr="00A45826" w:rsidRDefault="007655E1" w:rsidP="00765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46055B61" w:rsidR="007655E1" w:rsidRDefault="004A0C9D" w:rsidP="007655E1">
            <w:r w:rsidRPr="004A0C9D">
              <w:t>2π</w:t>
            </w:r>
          </w:p>
        </w:tc>
      </w:tr>
      <w:tr w:rsidR="007655E1" w:rsidRPr="00A45826" w14:paraId="7279627B" w14:textId="7260C0E6" w:rsidTr="00C770D4">
        <w:tc>
          <w:tcPr>
            <w:tcW w:w="1345" w:type="dxa"/>
          </w:tcPr>
          <w:p w14:paraId="5198EAED" w14:textId="675EEF4F" w:rsidR="007655E1" w:rsidRPr="00A45826" w:rsidRDefault="007655E1" w:rsidP="00765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53EE35E5" w:rsidR="007655E1" w:rsidRDefault="004A0C9D" w:rsidP="007655E1">
            <w:r w:rsidRPr="004A0C9D">
              <w:t>4π</w:t>
            </w:r>
          </w:p>
        </w:tc>
      </w:tr>
      <w:tr w:rsidR="007655E1" w:rsidRPr="00A45826" w14:paraId="3C5F2098" w14:textId="699FDC63" w:rsidTr="00C770D4">
        <w:tc>
          <w:tcPr>
            <w:tcW w:w="1345" w:type="dxa"/>
          </w:tcPr>
          <w:p w14:paraId="35C40777" w14:textId="77777777" w:rsidR="007655E1" w:rsidRPr="00A45826" w:rsidRDefault="007655E1" w:rsidP="007655E1"/>
        </w:tc>
        <w:tc>
          <w:tcPr>
            <w:tcW w:w="8120" w:type="dxa"/>
          </w:tcPr>
          <w:p w14:paraId="34D6BAE6" w14:textId="77777777" w:rsidR="007655E1" w:rsidRPr="00A45826" w:rsidRDefault="007655E1" w:rsidP="007655E1"/>
        </w:tc>
      </w:tr>
      <w:tr w:rsidR="007655E1" w:rsidRPr="00A45826" w14:paraId="4261CC2E" w14:textId="73973AC5" w:rsidTr="00C770D4">
        <w:tc>
          <w:tcPr>
            <w:tcW w:w="1345" w:type="dxa"/>
          </w:tcPr>
          <w:p w14:paraId="2872422F" w14:textId="0BC871E0" w:rsidR="007655E1" w:rsidRPr="00A45826" w:rsidRDefault="007655E1" w:rsidP="007655E1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6EC3E258" w:rsidR="007655E1" w:rsidRPr="00A45826" w:rsidRDefault="004416C4" w:rsidP="007655E1">
            <w:r w:rsidRPr="004416C4">
              <w:t>How do the elements of an active region behave?</w:t>
            </w:r>
          </w:p>
        </w:tc>
      </w:tr>
      <w:tr w:rsidR="007655E1" w:rsidRPr="00A45826" w14:paraId="6811EBEF" w14:textId="5995AE52" w:rsidTr="00C770D4">
        <w:tc>
          <w:tcPr>
            <w:tcW w:w="1345" w:type="dxa"/>
          </w:tcPr>
          <w:p w14:paraId="3CE2E903" w14:textId="7EE9B8AE" w:rsidR="007655E1" w:rsidRPr="00A45826" w:rsidRDefault="007655E1" w:rsidP="00765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08A29FA7" w:rsidR="007655E1" w:rsidRDefault="004416C4" w:rsidP="007655E1">
            <w:r w:rsidRPr="006219C1">
              <w:t>inductive</w:t>
            </w:r>
          </w:p>
        </w:tc>
      </w:tr>
      <w:tr w:rsidR="007655E1" w:rsidRPr="00A45826" w14:paraId="7C191F7C" w14:textId="1E2883D7" w:rsidTr="00C770D4">
        <w:tc>
          <w:tcPr>
            <w:tcW w:w="1345" w:type="dxa"/>
          </w:tcPr>
          <w:p w14:paraId="1295137B" w14:textId="3FFA4304" w:rsidR="007655E1" w:rsidRPr="00A45826" w:rsidRDefault="007655E1" w:rsidP="00765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7BB8BBE2" w:rsidR="007655E1" w:rsidRDefault="004416C4" w:rsidP="007655E1">
            <w:r w:rsidRPr="006219C1">
              <w:t>resistive</w:t>
            </w:r>
          </w:p>
        </w:tc>
      </w:tr>
      <w:tr w:rsidR="007655E1" w:rsidRPr="00A45826" w14:paraId="41CE467C" w14:textId="5FA1073D" w:rsidTr="00C770D4">
        <w:tc>
          <w:tcPr>
            <w:tcW w:w="1345" w:type="dxa"/>
          </w:tcPr>
          <w:p w14:paraId="6AD9D506" w14:textId="03E9EB73" w:rsidR="007655E1" w:rsidRPr="00A45826" w:rsidRDefault="007655E1" w:rsidP="00765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67E793BB" w:rsidR="007655E1" w:rsidRDefault="004416C4" w:rsidP="007655E1">
            <w:r w:rsidRPr="006219C1">
              <w:t>capacitive</w:t>
            </w:r>
          </w:p>
        </w:tc>
      </w:tr>
      <w:tr w:rsidR="007655E1" w:rsidRPr="00A45826" w14:paraId="4C51DC00" w14:textId="4DD33325" w:rsidTr="00C770D4">
        <w:tc>
          <w:tcPr>
            <w:tcW w:w="1345" w:type="dxa"/>
          </w:tcPr>
          <w:p w14:paraId="2172CDE7" w14:textId="4C481211" w:rsidR="007655E1" w:rsidRPr="00A45826" w:rsidRDefault="007655E1" w:rsidP="00765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7C5A0B0A" w:rsidR="007655E1" w:rsidRDefault="004416C4" w:rsidP="007655E1">
            <w:r w:rsidRPr="006219C1">
              <w:t>partially inductive</w:t>
            </w:r>
          </w:p>
        </w:tc>
      </w:tr>
      <w:tr w:rsidR="007655E1" w:rsidRPr="00A45826" w14:paraId="59773B7B" w14:textId="0C7C8A69" w:rsidTr="00C770D4">
        <w:tc>
          <w:tcPr>
            <w:tcW w:w="1345" w:type="dxa"/>
          </w:tcPr>
          <w:p w14:paraId="7B71D7F8" w14:textId="77777777" w:rsidR="007655E1" w:rsidRPr="00A45826" w:rsidRDefault="007655E1" w:rsidP="007655E1"/>
        </w:tc>
        <w:tc>
          <w:tcPr>
            <w:tcW w:w="8120" w:type="dxa"/>
          </w:tcPr>
          <w:p w14:paraId="20D69AEA" w14:textId="77777777" w:rsidR="007655E1" w:rsidRPr="00A45826" w:rsidRDefault="007655E1" w:rsidP="007655E1"/>
        </w:tc>
      </w:tr>
      <w:tr w:rsidR="007655E1" w:rsidRPr="00A45826" w14:paraId="644EE1DE" w14:textId="2F2624DA" w:rsidTr="00C770D4">
        <w:tc>
          <w:tcPr>
            <w:tcW w:w="1345" w:type="dxa"/>
          </w:tcPr>
          <w:p w14:paraId="4E31B739" w14:textId="75338B5C" w:rsidR="007655E1" w:rsidRPr="00A45826" w:rsidRDefault="007655E1" w:rsidP="007655E1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434B39DF" w:rsidR="007655E1" w:rsidRPr="00A45826" w:rsidRDefault="000426CF" w:rsidP="007655E1">
            <w:r w:rsidRPr="000426CF">
              <w:t>Radiation resistance of quarter wave monopole is</w:t>
            </w:r>
          </w:p>
        </w:tc>
      </w:tr>
      <w:tr w:rsidR="007655E1" w:rsidRPr="00A45826" w14:paraId="32C74068" w14:textId="6491F2E9" w:rsidTr="00C770D4">
        <w:tc>
          <w:tcPr>
            <w:tcW w:w="1345" w:type="dxa"/>
          </w:tcPr>
          <w:p w14:paraId="413BEB86" w14:textId="0E0E0E52" w:rsidR="007655E1" w:rsidRPr="00A45826" w:rsidRDefault="007655E1" w:rsidP="007655E1">
            <w:r>
              <w:t>Option A:</w:t>
            </w:r>
          </w:p>
        </w:tc>
        <w:tc>
          <w:tcPr>
            <w:tcW w:w="8120" w:type="dxa"/>
          </w:tcPr>
          <w:p w14:paraId="4E20D05A" w14:textId="4063E46B" w:rsidR="007655E1" w:rsidRDefault="000426CF" w:rsidP="007655E1">
            <w:r w:rsidRPr="006219C1">
              <w:t>73Ω</w:t>
            </w:r>
          </w:p>
        </w:tc>
      </w:tr>
      <w:tr w:rsidR="0022457E" w:rsidRPr="00A45826" w14:paraId="65A4386E" w14:textId="58131FAC" w:rsidTr="00C770D4">
        <w:tc>
          <w:tcPr>
            <w:tcW w:w="1345" w:type="dxa"/>
          </w:tcPr>
          <w:p w14:paraId="20FEAF9F" w14:textId="0DEB1194" w:rsidR="0022457E" w:rsidRPr="00A45826" w:rsidRDefault="0022457E" w:rsidP="0022457E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60E57E0C" w:rsidR="0022457E" w:rsidRDefault="000426CF" w:rsidP="0022457E">
            <w:r w:rsidRPr="006219C1">
              <w:t>292Ω</w:t>
            </w:r>
          </w:p>
        </w:tc>
      </w:tr>
      <w:tr w:rsidR="0022457E" w:rsidRPr="00A45826" w14:paraId="2867E1B5" w14:textId="7A29D28F" w:rsidTr="00C770D4">
        <w:tc>
          <w:tcPr>
            <w:tcW w:w="1345" w:type="dxa"/>
          </w:tcPr>
          <w:p w14:paraId="6815D3B6" w14:textId="510A299B" w:rsidR="0022457E" w:rsidRPr="00A45826" w:rsidRDefault="0022457E" w:rsidP="0022457E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4CC0324A" w:rsidR="0022457E" w:rsidRDefault="000426CF" w:rsidP="0022457E">
            <w:r w:rsidRPr="006219C1">
              <w:t>657Ω</w:t>
            </w:r>
          </w:p>
        </w:tc>
      </w:tr>
      <w:tr w:rsidR="0022457E" w:rsidRPr="00A45826" w14:paraId="2F2F4F35" w14:textId="5CBF0261" w:rsidTr="00C770D4">
        <w:tc>
          <w:tcPr>
            <w:tcW w:w="1345" w:type="dxa"/>
          </w:tcPr>
          <w:p w14:paraId="344AA882" w14:textId="40D1F0A8" w:rsidR="0022457E" w:rsidRPr="00A45826" w:rsidRDefault="0022457E" w:rsidP="0022457E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4FCEDBE4" w:rsidR="0022457E" w:rsidRDefault="000426CF" w:rsidP="0022457E">
            <w:r w:rsidRPr="006219C1">
              <w:t>36.5Ω</w:t>
            </w:r>
          </w:p>
        </w:tc>
      </w:tr>
      <w:tr w:rsidR="007655E1" w:rsidRPr="00A45826" w14:paraId="6D86A672" w14:textId="681F2F7F" w:rsidTr="00C770D4">
        <w:tc>
          <w:tcPr>
            <w:tcW w:w="1345" w:type="dxa"/>
          </w:tcPr>
          <w:p w14:paraId="44FE5EC6" w14:textId="77777777" w:rsidR="007655E1" w:rsidRPr="00A45826" w:rsidRDefault="007655E1" w:rsidP="007655E1"/>
        </w:tc>
        <w:tc>
          <w:tcPr>
            <w:tcW w:w="8120" w:type="dxa"/>
          </w:tcPr>
          <w:p w14:paraId="0F6E090F" w14:textId="77777777" w:rsidR="007655E1" w:rsidRPr="00A45826" w:rsidRDefault="007655E1" w:rsidP="007655E1"/>
        </w:tc>
      </w:tr>
      <w:tr w:rsidR="007655E1" w:rsidRPr="00A45826" w14:paraId="2CD57D64" w14:textId="20A84AD4" w:rsidTr="00C770D4">
        <w:tc>
          <w:tcPr>
            <w:tcW w:w="1345" w:type="dxa"/>
          </w:tcPr>
          <w:p w14:paraId="61AC5F6B" w14:textId="628DB33B" w:rsidR="007655E1" w:rsidRPr="00A45826" w:rsidRDefault="007655E1" w:rsidP="007655E1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5348738A" w:rsidR="007655E1" w:rsidRPr="00A45826" w:rsidRDefault="00F65B26" w:rsidP="00F65B26">
            <w:r>
              <w:t>A_______ is characterized by a main beam with 3 dB beamwidth and sidelobes at different levels</w:t>
            </w:r>
          </w:p>
        </w:tc>
      </w:tr>
      <w:tr w:rsidR="007655E1" w:rsidRPr="00A45826" w14:paraId="252D7C39" w14:textId="27FD330C" w:rsidTr="00C770D4">
        <w:tc>
          <w:tcPr>
            <w:tcW w:w="1345" w:type="dxa"/>
          </w:tcPr>
          <w:p w14:paraId="15381FED" w14:textId="43DE438A" w:rsidR="007655E1" w:rsidRPr="00A45826" w:rsidRDefault="007655E1" w:rsidP="00765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0320E730" w:rsidR="007655E1" w:rsidRDefault="00F65B26" w:rsidP="007655E1">
            <w:r>
              <w:t>Radiation Pattern</w:t>
            </w:r>
          </w:p>
        </w:tc>
      </w:tr>
      <w:tr w:rsidR="000426CF" w:rsidRPr="00A45826" w14:paraId="66C26AE2" w14:textId="3ED2D066" w:rsidTr="00C770D4">
        <w:tc>
          <w:tcPr>
            <w:tcW w:w="1345" w:type="dxa"/>
          </w:tcPr>
          <w:p w14:paraId="5D03683A" w14:textId="2B82615F" w:rsidR="000426CF" w:rsidRPr="00A45826" w:rsidRDefault="000426CF" w:rsidP="000426CF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271B7A6B" w:rsidR="000426CF" w:rsidRDefault="00F65B26" w:rsidP="000426CF">
            <w:r>
              <w:t>Bandwidth</w:t>
            </w:r>
          </w:p>
        </w:tc>
      </w:tr>
      <w:tr w:rsidR="000426CF" w:rsidRPr="00A45826" w14:paraId="3C7907D4" w14:textId="473BE6F5" w:rsidTr="00C770D4">
        <w:tc>
          <w:tcPr>
            <w:tcW w:w="1345" w:type="dxa"/>
          </w:tcPr>
          <w:p w14:paraId="4B8B5CEF" w14:textId="6A4D1DF0" w:rsidR="000426CF" w:rsidRPr="00A45826" w:rsidRDefault="000426CF" w:rsidP="000426CF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599D6FE9" w:rsidR="000426CF" w:rsidRDefault="00F65B26" w:rsidP="000426CF">
            <w:r>
              <w:t>VSWR</w:t>
            </w:r>
          </w:p>
        </w:tc>
      </w:tr>
      <w:tr w:rsidR="000426CF" w:rsidRPr="00A45826" w14:paraId="2702F400" w14:textId="46E71845" w:rsidTr="00C770D4">
        <w:tc>
          <w:tcPr>
            <w:tcW w:w="1345" w:type="dxa"/>
          </w:tcPr>
          <w:p w14:paraId="0A2E230A" w14:textId="372D922A" w:rsidR="000426CF" w:rsidRPr="00A45826" w:rsidRDefault="000426CF" w:rsidP="000426CF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7E81DBA3" w:rsidR="000426CF" w:rsidRDefault="00F65B26" w:rsidP="000426CF">
            <w:r>
              <w:t>Polarization</w:t>
            </w:r>
          </w:p>
        </w:tc>
      </w:tr>
      <w:tr w:rsidR="007655E1" w:rsidRPr="00A45826" w14:paraId="3127A26D" w14:textId="6001D520" w:rsidTr="00C770D4">
        <w:tc>
          <w:tcPr>
            <w:tcW w:w="1345" w:type="dxa"/>
          </w:tcPr>
          <w:p w14:paraId="375774C6" w14:textId="77777777" w:rsidR="007655E1" w:rsidRPr="00A45826" w:rsidRDefault="007655E1" w:rsidP="007655E1"/>
        </w:tc>
        <w:tc>
          <w:tcPr>
            <w:tcW w:w="8120" w:type="dxa"/>
          </w:tcPr>
          <w:p w14:paraId="415A19DF" w14:textId="77777777" w:rsidR="007655E1" w:rsidRPr="00A45826" w:rsidRDefault="007655E1" w:rsidP="007655E1"/>
        </w:tc>
      </w:tr>
      <w:tr w:rsidR="007655E1" w:rsidRPr="00A45826" w14:paraId="0255C045" w14:textId="30467871" w:rsidTr="00C770D4">
        <w:tc>
          <w:tcPr>
            <w:tcW w:w="1345" w:type="dxa"/>
          </w:tcPr>
          <w:p w14:paraId="588F08E9" w14:textId="3FE9AA80" w:rsidR="007655E1" w:rsidRPr="00A45826" w:rsidRDefault="007655E1" w:rsidP="007655E1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435B4FBC" w:rsidR="007655E1" w:rsidRPr="00A45826" w:rsidRDefault="00304FF4" w:rsidP="007655E1">
            <w:r w:rsidRPr="006219C1">
              <w:t>The absorption of radio waves by the atmosphere depends on</w:t>
            </w:r>
          </w:p>
        </w:tc>
      </w:tr>
      <w:tr w:rsidR="007655E1" w:rsidRPr="00A45826" w14:paraId="4091B95F" w14:textId="39AD6141" w:rsidTr="00C770D4">
        <w:tc>
          <w:tcPr>
            <w:tcW w:w="1345" w:type="dxa"/>
          </w:tcPr>
          <w:p w14:paraId="2EBDC094" w14:textId="18BA1E6A" w:rsidR="007655E1" w:rsidRPr="00A45826" w:rsidRDefault="007655E1" w:rsidP="00765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0662E730" w:rsidR="007655E1" w:rsidRDefault="00304FF4" w:rsidP="007655E1">
            <w:r w:rsidRPr="006219C1">
              <w:t>their frequency</w:t>
            </w:r>
          </w:p>
        </w:tc>
      </w:tr>
      <w:tr w:rsidR="007655E1" w:rsidRPr="00A45826" w14:paraId="477C95A5" w14:textId="5C792CB9" w:rsidTr="00C770D4">
        <w:tc>
          <w:tcPr>
            <w:tcW w:w="1345" w:type="dxa"/>
          </w:tcPr>
          <w:p w14:paraId="3181468E" w14:textId="7386E2DD" w:rsidR="007655E1" w:rsidRPr="00A45826" w:rsidRDefault="007655E1" w:rsidP="00765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17986603" w:rsidR="007655E1" w:rsidRDefault="00304FF4" w:rsidP="007655E1">
            <w:r w:rsidRPr="006219C1">
              <w:t>their distance from the transmitter</w:t>
            </w:r>
          </w:p>
        </w:tc>
      </w:tr>
      <w:tr w:rsidR="007655E1" w:rsidRPr="00A45826" w14:paraId="50ABF761" w14:textId="26881025" w:rsidTr="00C770D4">
        <w:tc>
          <w:tcPr>
            <w:tcW w:w="1345" w:type="dxa"/>
          </w:tcPr>
          <w:p w14:paraId="1185AF8A" w14:textId="6694BF97" w:rsidR="007655E1" w:rsidRPr="00A45826" w:rsidRDefault="007655E1" w:rsidP="007655E1">
            <w:r>
              <w:t>Option C:</w:t>
            </w:r>
          </w:p>
        </w:tc>
        <w:tc>
          <w:tcPr>
            <w:tcW w:w="8120" w:type="dxa"/>
          </w:tcPr>
          <w:p w14:paraId="4CE02851" w14:textId="049EFCB9" w:rsidR="007655E1" w:rsidRDefault="00304FF4" w:rsidP="007655E1">
            <w:r w:rsidRPr="006219C1">
              <w:t>the polarization of the waves</w:t>
            </w:r>
          </w:p>
        </w:tc>
      </w:tr>
      <w:tr w:rsidR="007655E1" w:rsidRPr="00A45826" w14:paraId="1D001551" w14:textId="0FF452EE" w:rsidTr="00C770D4">
        <w:tc>
          <w:tcPr>
            <w:tcW w:w="1345" w:type="dxa"/>
          </w:tcPr>
          <w:p w14:paraId="703E318E" w14:textId="3B4F26EA" w:rsidR="007655E1" w:rsidRPr="00A45826" w:rsidRDefault="007655E1" w:rsidP="00765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44F71D29" w:rsidR="007655E1" w:rsidRDefault="00304FF4" w:rsidP="007655E1">
            <w:r w:rsidRPr="006219C1">
              <w:t>the polarization of the atmosphere</w:t>
            </w:r>
          </w:p>
        </w:tc>
      </w:tr>
      <w:tr w:rsidR="007655E1" w:rsidRPr="00A45826" w14:paraId="22E6A674" w14:textId="4B2DE89D" w:rsidTr="00C770D4">
        <w:tc>
          <w:tcPr>
            <w:tcW w:w="1345" w:type="dxa"/>
          </w:tcPr>
          <w:p w14:paraId="273E7A4D" w14:textId="77777777" w:rsidR="007655E1" w:rsidRPr="00A45826" w:rsidRDefault="007655E1" w:rsidP="007655E1"/>
        </w:tc>
        <w:tc>
          <w:tcPr>
            <w:tcW w:w="8120" w:type="dxa"/>
          </w:tcPr>
          <w:p w14:paraId="3B41BBAF" w14:textId="77777777" w:rsidR="007655E1" w:rsidRPr="00A45826" w:rsidRDefault="007655E1" w:rsidP="007655E1"/>
        </w:tc>
      </w:tr>
      <w:tr w:rsidR="007655E1" w:rsidRPr="00A45826" w14:paraId="79011199" w14:textId="36D72ADF" w:rsidTr="00C770D4">
        <w:tc>
          <w:tcPr>
            <w:tcW w:w="1345" w:type="dxa"/>
          </w:tcPr>
          <w:p w14:paraId="058C78C0" w14:textId="4FEDD67B" w:rsidR="007655E1" w:rsidRPr="00A45826" w:rsidRDefault="007655E1" w:rsidP="007655E1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25BFBFD0" w:rsidR="007655E1" w:rsidRPr="00A45826" w:rsidRDefault="004416C4" w:rsidP="007655E1">
            <w:r w:rsidRPr="004416C4">
              <w:t>In a four element Yagi-Uda antenna</w:t>
            </w:r>
          </w:p>
        </w:tc>
      </w:tr>
      <w:tr w:rsidR="007655E1" w:rsidRPr="00A45826" w14:paraId="4508F6F1" w14:textId="61D19359" w:rsidTr="00C770D4">
        <w:tc>
          <w:tcPr>
            <w:tcW w:w="1345" w:type="dxa"/>
          </w:tcPr>
          <w:p w14:paraId="390D0F19" w14:textId="584A73F3" w:rsidR="007655E1" w:rsidRPr="00A45826" w:rsidRDefault="007655E1" w:rsidP="00765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72E8DB27" w:rsidR="007655E1" w:rsidRPr="006219C1" w:rsidRDefault="004416C4" w:rsidP="004416C4">
            <w:pPr>
              <w:shd w:val="clear" w:color="auto" w:fill="FFFFFF"/>
            </w:pPr>
            <w:r w:rsidRPr="006219C1">
              <w:t>There is one driven element, one director and two reflectors</w:t>
            </w:r>
          </w:p>
        </w:tc>
      </w:tr>
      <w:tr w:rsidR="007655E1" w:rsidRPr="00A45826" w14:paraId="1BCC53CA" w14:textId="56569944" w:rsidTr="00C770D4">
        <w:tc>
          <w:tcPr>
            <w:tcW w:w="1345" w:type="dxa"/>
          </w:tcPr>
          <w:p w14:paraId="03F6529F" w14:textId="3F3E68E2" w:rsidR="007655E1" w:rsidRPr="00A45826" w:rsidRDefault="007655E1" w:rsidP="00765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424A72EB" w:rsidR="007655E1" w:rsidRDefault="004416C4" w:rsidP="007655E1">
            <w:r w:rsidRPr="006219C1">
              <w:t>There is one driven element, two directors and one reflector</w:t>
            </w:r>
          </w:p>
        </w:tc>
      </w:tr>
      <w:tr w:rsidR="007655E1" w:rsidRPr="00A45826" w14:paraId="74176F0C" w14:textId="78130806" w:rsidTr="00C770D4">
        <w:tc>
          <w:tcPr>
            <w:tcW w:w="1345" w:type="dxa"/>
          </w:tcPr>
          <w:p w14:paraId="08B71E70" w14:textId="6DE6830D" w:rsidR="007655E1" w:rsidRPr="00A45826" w:rsidRDefault="007655E1" w:rsidP="00765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088481D4" w:rsidR="007655E1" w:rsidRDefault="004416C4" w:rsidP="007655E1">
            <w:r w:rsidRPr="006219C1">
              <w:t>There are two driven elements, one director and two reflectors</w:t>
            </w:r>
          </w:p>
        </w:tc>
      </w:tr>
      <w:tr w:rsidR="007655E1" w:rsidRPr="00A45826" w14:paraId="664EC731" w14:textId="0B453A17" w:rsidTr="00C770D4">
        <w:tc>
          <w:tcPr>
            <w:tcW w:w="1345" w:type="dxa"/>
          </w:tcPr>
          <w:p w14:paraId="420C20B0" w14:textId="2555F6B7" w:rsidR="007655E1" w:rsidRPr="00A45826" w:rsidRDefault="007655E1" w:rsidP="007655E1">
            <w:r>
              <w:t>Option D:</w:t>
            </w:r>
          </w:p>
        </w:tc>
        <w:tc>
          <w:tcPr>
            <w:tcW w:w="8120" w:type="dxa"/>
          </w:tcPr>
          <w:p w14:paraId="79D23C79" w14:textId="50CB8D80" w:rsidR="007655E1" w:rsidRDefault="004416C4" w:rsidP="007655E1">
            <w:r w:rsidRPr="006219C1">
              <w:t>All the 4 elements are driven element</w:t>
            </w:r>
          </w:p>
        </w:tc>
      </w:tr>
      <w:tr w:rsidR="007655E1" w:rsidRPr="00A45826" w14:paraId="6AC7E03C" w14:textId="3FF12755" w:rsidTr="00C770D4">
        <w:tc>
          <w:tcPr>
            <w:tcW w:w="1345" w:type="dxa"/>
          </w:tcPr>
          <w:p w14:paraId="773C9909" w14:textId="77777777" w:rsidR="007655E1" w:rsidRPr="00A45826" w:rsidRDefault="007655E1" w:rsidP="007655E1"/>
        </w:tc>
        <w:tc>
          <w:tcPr>
            <w:tcW w:w="8120" w:type="dxa"/>
          </w:tcPr>
          <w:p w14:paraId="217EBF79" w14:textId="77777777" w:rsidR="007655E1" w:rsidRPr="00A45826" w:rsidRDefault="007655E1" w:rsidP="007655E1"/>
        </w:tc>
      </w:tr>
      <w:tr w:rsidR="007655E1" w:rsidRPr="00A45826" w14:paraId="38E56799" w14:textId="6CB55E1C" w:rsidTr="00C770D4">
        <w:tc>
          <w:tcPr>
            <w:tcW w:w="1345" w:type="dxa"/>
          </w:tcPr>
          <w:p w14:paraId="10F24247" w14:textId="0313CB4E" w:rsidR="007655E1" w:rsidRPr="00A45826" w:rsidRDefault="007655E1" w:rsidP="007655E1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3C2FA9AA" w:rsidR="007655E1" w:rsidRPr="00A45826" w:rsidRDefault="00304FF4" w:rsidP="007655E1">
            <w:r w:rsidRPr="006219C1">
              <w:t>For square corner reflector the flaring angle is…………………….</w:t>
            </w:r>
          </w:p>
        </w:tc>
      </w:tr>
      <w:tr w:rsidR="00304FF4" w:rsidRPr="00A45826" w14:paraId="28539078" w14:textId="167D11D8" w:rsidTr="00C770D4">
        <w:tc>
          <w:tcPr>
            <w:tcW w:w="1345" w:type="dxa"/>
          </w:tcPr>
          <w:p w14:paraId="53C42F33" w14:textId="72E3B9A5" w:rsidR="00304FF4" w:rsidRPr="00A45826" w:rsidRDefault="00304FF4" w:rsidP="00304FF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159A0E1A" w:rsidR="00304FF4" w:rsidRDefault="00304FF4" w:rsidP="00304FF4">
            <w:r w:rsidRPr="006219C1">
              <w:t xml:space="preserve">30 degrees </w:t>
            </w:r>
          </w:p>
        </w:tc>
      </w:tr>
      <w:tr w:rsidR="00304FF4" w:rsidRPr="00A45826" w14:paraId="51991EFD" w14:textId="4852721B" w:rsidTr="00C770D4">
        <w:tc>
          <w:tcPr>
            <w:tcW w:w="1345" w:type="dxa"/>
          </w:tcPr>
          <w:p w14:paraId="28DA1660" w14:textId="3A308825" w:rsidR="00304FF4" w:rsidRPr="00A45826" w:rsidRDefault="00304FF4" w:rsidP="00304FF4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68E67FC9" w:rsidR="00304FF4" w:rsidRDefault="00304FF4" w:rsidP="00304FF4">
            <w:r w:rsidRPr="006219C1">
              <w:t xml:space="preserve">60 degrees </w:t>
            </w:r>
          </w:p>
        </w:tc>
      </w:tr>
      <w:tr w:rsidR="00304FF4" w:rsidRPr="00A45826" w14:paraId="0740B604" w14:textId="778F8FB8" w:rsidTr="00C770D4">
        <w:tc>
          <w:tcPr>
            <w:tcW w:w="1345" w:type="dxa"/>
          </w:tcPr>
          <w:p w14:paraId="7A46C000" w14:textId="6FF236E3" w:rsidR="00304FF4" w:rsidRPr="00A45826" w:rsidRDefault="00304FF4" w:rsidP="00304FF4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29D9F919" w:rsidR="00304FF4" w:rsidRDefault="00304FF4" w:rsidP="00304FF4">
            <w:r w:rsidRPr="006219C1">
              <w:t xml:space="preserve">90 degrees </w:t>
            </w:r>
          </w:p>
        </w:tc>
      </w:tr>
      <w:tr w:rsidR="00304FF4" w:rsidRPr="00A45826" w14:paraId="2AF87872" w14:textId="529440E3" w:rsidTr="00C770D4">
        <w:tc>
          <w:tcPr>
            <w:tcW w:w="1345" w:type="dxa"/>
          </w:tcPr>
          <w:p w14:paraId="58936E39" w14:textId="75F5C0CC" w:rsidR="00304FF4" w:rsidRPr="00A45826" w:rsidRDefault="00304FF4" w:rsidP="00304FF4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726B5A53" w:rsidR="00304FF4" w:rsidRDefault="00304FF4" w:rsidP="00304FF4">
            <w:r w:rsidRPr="006219C1">
              <w:t xml:space="preserve">180 degrees </w:t>
            </w:r>
          </w:p>
        </w:tc>
      </w:tr>
      <w:tr w:rsidR="007655E1" w:rsidRPr="00A45826" w14:paraId="17E00B2C" w14:textId="74CF2B9E" w:rsidTr="00C770D4">
        <w:tc>
          <w:tcPr>
            <w:tcW w:w="1345" w:type="dxa"/>
          </w:tcPr>
          <w:p w14:paraId="19316AEF" w14:textId="77777777" w:rsidR="007655E1" w:rsidRPr="00A45826" w:rsidRDefault="007655E1" w:rsidP="007655E1"/>
        </w:tc>
        <w:tc>
          <w:tcPr>
            <w:tcW w:w="8120" w:type="dxa"/>
          </w:tcPr>
          <w:p w14:paraId="4AC94DB9" w14:textId="77777777" w:rsidR="007655E1" w:rsidRPr="00A45826" w:rsidRDefault="007655E1" w:rsidP="007655E1"/>
        </w:tc>
      </w:tr>
      <w:tr w:rsidR="007655E1" w:rsidRPr="00A45826" w14:paraId="2DB43B3A" w14:textId="78E7916D" w:rsidTr="00C770D4">
        <w:tc>
          <w:tcPr>
            <w:tcW w:w="1345" w:type="dxa"/>
          </w:tcPr>
          <w:p w14:paraId="0919613E" w14:textId="66D0CEFB" w:rsidR="007655E1" w:rsidRPr="00A45826" w:rsidRDefault="007655E1" w:rsidP="007655E1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7631BD1D" w:rsidR="007655E1" w:rsidRPr="00A45826" w:rsidRDefault="000426CF" w:rsidP="007655E1">
            <w:r w:rsidRPr="000426CF">
              <w:t>How are the infinitesimal dipoles represented in terms of antenna length and signal wavelength?</w:t>
            </w:r>
          </w:p>
        </w:tc>
      </w:tr>
      <w:tr w:rsidR="003F6F40" w:rsidRPr="00A45826" w14:paraId="17B91D8C" w14:textId="6E2B9E31" w:rsidTr="00C770D4">
        <w:tc>
          <w:tcPr>
            <w:tcW w:w="1345" w:type="dxa"/>
          </w:tcPr>
          <w:p w14:paraId="7650E048" w14:textId="03628786" w:rsidR="003F6F40" w:rsidRPr="00A45826" w:rsidRDefault="003F6F40" w:rsidP="003F6F40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03C1E5DE" w:rsidR="003F6F40" w:rsidRDefault="000426CF" w:rsidP="003F6F40">
            <w:r w:rsidRPr="006219C1">
              <w:t>l ≤ (λ /50)</w:t>
            </w:r>
          </w:p>
        </w:tc>
      </w:tr>
      <w:tr w:rsidR="003F6F40" w:rsidRPr="00A45826" w14:paraId="6817FFCD" w14:textId="08EEE962" w:rsidTr="00C770D4">
        <w:tc>
          <w:tcPr>
            <w:tcW w:w="1345" w:type="dxa"/>
          </w:tcPr>
          <w:p w14:paraId="33AF5336" w14:textId="32946E91" w:rsidR="003F6F40" w:rsidRPr="00A45826" w:rsidRDefault="003F6F40" w:rsidP="003F6F40">
            <w:r>
              <w:t>Option B:</w:t>
            </w:r>
          </w:p>
        </w:tc>
        <w:tc>
          <w:tcPr>
            <w:tcW w:w="8120" w:type="dxa"/>
          </w:tcPr>
          <w:p w14:paraId="507C10D8" w14:textId="40DD7F16" w:rsidR="003F6F40" w:rsidRDefault="000426CF" w:rsidP="003F6F40">
            <w:r w:rsidRPr="006219C1">
              <w:t>(λ/50 ) &lt; l ≤ (λ /10)</w:t>
            </w:r>
          </w:p>
        </w:tc>
      </w:tr>
      <w:tr w:rsidR="003F6F40" w:rsidRPr="00A45826" w14:paraId="2A9B0BB6" w14:textId="6945ABB6" w:rsidTr="00C770D4">
        <w:tc>
          <w:tcPr>
            <w:tcW w:w="1345" w:type="dxa"/>
          </w:tcPr>
          <w:p w14:paraId="7BBD5CB8" w14:textId="6CC3E77C" w:rsidR="003F6F40" w:rsidRPr="00A45826" w:rsidRDefault="003F6F40" w:rsidP="003F6F40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768D7874" w:rsidR="003F6F40" w:rsidRDefault="000426CF" w:rsidP="003F6F40">
            <w:r w:rsidRPr="006219C1">
              <w:t>l = λ/2</w:t>
            </w:r>
          </w:p>
        </w:tc>
      </w:tr>
      <w:tr w:rsidR="003F6F40" w:rsidRPr="00A45826" w14:paraId="0A4290D2" w14:textId="46C50B0D" w:rsidTr="00C770D4">
        <w:tc>
          <w:tcPr>
            <w:tcW w:w="1345" w:type="dxa"/>
          </w:tcPr>
          <w:p w14:paraId="191D0B2E" w14:textId="1A0FD750" w:rsidR="003F6F40" w:rsidRPr="00A45826" w:rsidRDefault="003F6F40" w:rsidP="003F6F40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0D1A1F61" w:rsidR="003F6F40" w:rsidRDefault="000426CF" w:rsidP="003F6F40">
            <w:r w:rsidRPr="006219C1">
              <w:t>l = λ/4</w:t>
            </w:r>
          </w:p>
        </w:tc>
      </w:tr>
      <w:tr w:rsidR="007655E1" w:rsidRPr="00A45826" w14:paraId="2D2A88DB" w14:textId="1CABA45D" w:rsidTr="00C770D4">
        <w:tc>
          <w:tcPr>
            <w:tcW w:w="1345" w:type="dxa"/>
          </w:tcPr>
          <w:p w14:paraId="36BA891A" w14:textId="77777777" w:rsidR="007655E1" w:rsidRPr="00A45826" w:rsidRDefault="007655E1" w:rsidP="007655E1"/>
        </w:tc>
        <w:tc>
          <w:tcPr>
            <w:tcW w:w="8120" w:type="dxa"/>
          </w:tcPr>
          <w:p w14:paraId="7FCD4E1C" w14:textId="77777777" w:rsidR="007655E1" w:rsidRPr="00A45826" w:rsidRDefault="007655E1" w:rsidP="007655E1"/>
        </w:tc>
      </w:tr>
      <w:tr w:rsidR="007655E1" w:rsidRPr="00A45826" w14:paraId="161E8A86" w14:textId="468315A0" w:rsidTr="00C770D4">
        <w:tc>
          <w:tcPr>
            <w:tcW w:w="1345" w:type="dxa"/>
          </w:tcPr>
          <w:p w14:paraId="53D10E4D" w14:textId="7CCF4884" w:rsidR="007655E1" w:rsidRPr="00A45826" w:rsidRDefault="007655E1" w:rsidP="007655E1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528F55B9" w:rsidR="007655E1" w:rsidRPr="00A45826" w:rsidRDefault="000426CF" w:rsidP="007655E1">
            <w:r w:rsidRPr="006219C1">
              <w:t>The solid area through which all the power radiated by the antenna is:</w:t>
            </w:r>
          </w:p>
        </w:tc>
      </w:tr>
      <w:tr w:rsidR="007655E1" w:rsidRPr="00A45826" w14:paraId="3536FECE" w14:textId="30EAD99B" w:rsidTr="00C770D4">
        <w:tc>
          <w:tcPr>
            <w:tcW w:w="1345" w:type="dxa"/>
          </w:tcPr>
          <w:p w14:paraId="2CB4F565" w14:textId="061CCDCD" w:rsidR="007655E1" w:rsidRPr="00A45826" w:rsidRDefault="007655E1" w:rsidP="00765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7BE93E76" w:rsidR="007655E1" w:rsidRDefault="000426CF" w:rsidP="007655E1">
            <w:r w:rsidRPr="006219C1">
              <w:t>Beam area</w:t>
            </w:r>
          </w:p>
        </w:tc>
      </w:tr>
      <w:tr w:rsidR="007655E1" w:rsidRPr="00A45826" w14:paraId="5A540CCC" w14:textId="4A01E6AC" w:rsidTr="00C770D4">
        <w:tc>
          <w:tcPr>
            <w:tcW w:w="1345" w:type="dxa"/>
          </w:tcPr>
          <w:p w14:paraId="19D9F9E2" w14:textId="0E3E4654" w:rsidR="007655E1" w:rsidRPr="00A45826" w:rsidRDefault="007655E1" w:rsidP="007655E1">
            <w:r>
              <w:t>Option B:</w:t>
            </w:r>
          </w:p>
        </w:tc>
        <w:tc>
          <w:tcPr>
            <w:tcW w:w="8120" w:type="dxa"/>
          </w:tcPr>
          <w:p w14:paraId="45FB2BA0" w14:textId="12773666" w:rsidR="007655E1" w:rsidRDefault="000426CF" w:rsidP="007655E1">
            <w:r w:rsidRPr="006219C1">
              <w:t>Effective area</w:t>
            </w:r>
          </w:p>
        </w:tc>
      </w:tr>
      <w:tr w:rsidR="007655E1" w:rsidRPr="00A45826" w14:paraId="57E95000" w14:textId="0BF3B3ED" w:rsidTr="00C770D4">
        <w:tc>
          <w:tcPr>
            <w:tcW w:w="1345" w:type="dxa"/>
          </w:tcPr>
          <w:p w14:paraId="657BC2B4" w14:textId="67785413" w:rsidR="007655E1" w:rsidRPr="00A45826" w:rsidRDefault="007655E1" w:rsidP="00765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05C57A90" w:rsidR="007655E1" w:rsidRDefault="000426CF" w:rsidP="007655E1">
            <w:r w:rsidRPr="006219C1">
              <w:t>Aperture area</w:t>
            </w:r>
          </w:p>
        </w:tc>
      </w:tr>
      <w:tr w:rsidR="007655E1" w:rsidRPr="00A45826" w14:paraId="50390D27" w14:textId="01224610" w:rsidTr="00C770D4">
        <w:tc>
          <w:tcPr>
            <w:tcW w:w="1345" w:type="dxa"/>
          </w:tcPr>
          <w:p w14:paraId="2CAEFD52" w14:textId="590D1F58" w:rsidR="007655E1" w:rsidRPr="00A45826" w:rsidRDefault="007655E1" w:rsidP="00765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46FB0A62" w:rsidR="007655E1" w:rsidRDefault="000426CF" w:rsidP="007655E1">
            <w:r w:rsidRPr="006219C1">
              <w:t>Beam efficiency</w:t>
            </w:r>
          </w:p>
        </w:tc>
      </w:tr>
      <w:tr w:rsidR="007655E1" w:rsidRPr="00A45826" w14:paraId="05FE3986" w14:textId="528772A5" w:rsidTr="00C770D4">
        <w:tc>
          <w:tcPr>
            <w:tcW w:w="1345" w:type="dxa"/>
          </w:tcPr>
          <w:p w14:paraId="37BA6D41" w14:textId="77777777" w:rsidR="007655E1" w:rsidRPr="00A45826" w:rsidRDefault="007655E1" w:rsidP="007655E1"/>
        </w:tc>
        <w:tc>
          <w:tcPr>
            <w:tcW w:w="8120" w:type="dxa"/>
          </w:tcPr>
          <w:p w14:paraId="314605CD" w14:textId="77777777" w:rsidR="007655E1" w:rsidRPr="00A45826" w:rsidRDefault="007655E1" w:rsidP="007655E1"/>
        </w:tc>
      </w:tr>
      <w:tr w:rsidR="007655E1" w:rsidRPr="00A45826" w14:paraId="3E0248B9" w14:textId="678CF633" w:rsidTr="00C770D4">
        <w:tc>
          <w:tcPr>
            <w:tcW w:w="1345" w:type="dxa"/>
          </w:tcPr>
          <w:p w14:paraId="04F1742B" w14:textId="4DDCD5AA" w:rsidR="007655E1" w:rsidRPr="00A45826" w:rsidRDefault="007655E1" w:rsidP="007655E1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66EDEAF1" w:rsidR="007655E1" w:rsidRPr="00A45826" w:rsidRDefault="004416C4" w:rsidP="007655E1">
            <w:r w:rsidRPr="006219C1">
              <w:t>Parasitic element that is typically about 5 percent longer than the half-wave dipole-driven element is called _______</w:t>
            </w:r>
          </w:p>
        </w:tc>
      </w:tr>
      <w:tr w:rsidR="007655E1" w:rsidRPr="00A45826" w14:paraId="14DE550D" w14:textId="498BFD95" w:rsidTr="00C770D4">
        <w:tc>
          <w:tcPr>
            <w:tcW w:w="1345" w:type="dxa"/>
          </w:tcPr>
          <w:p w14:paraId="78ACB666" w14:textId="4763C1C3" w:rsidR="007655E1" w:rsidRPr="00A45826" w:rsidRDefault="007655E1" w:rsidP="00765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6400C996" w:rsidR="007655E1" w:rsidRDefault="004416C4" w:rsidP="007655E1">
            <w:r w:rsidRPr="006219C1">
              <w:t>Array element</w:t>
            </w:r>
          </w:p>
        </w:tc>
      </w:tr>
      <w:tr w:rsidR="007655E1" w:rsidRPr="00A45826" w14:paraId="1216D644" w14:textId="663D9634" w:rsidTr="00C770D4">
        <w:tc>
          <w:tcPr>
            <w:tcW w:w="1345" w:type="dxa"/>
          </w:tcPr>
          <w:p w14:paraId="3071A013" w14:textId="56F31B1B" w:rsidR="007655E1" w:rsidRPr="00A45826" w:rsidRDefault="007655E1" w:rsidP="00765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5C1EAE01" w:rsidR="007655E1" w:rsidRDefault="004416C4" w:rsidP="007655E1">
            <w:r w:rsidRPr="006219C1">
              <w:t>Director element</w:t>
            </w:r>
          </w:p>
        </w:tc>
      </w:tr>
      <w:tr w:rsidR="007655E1" w:rsidRPr="00A45826" w14:paraId="1405BAEB" w14:textId="185B599B" w:rsidTr="00C770D4">
        <w:tc>
          <w:tcPr>
            <w:tcW w:w="1345" w:type="dxa"/>
          </w:tcPr>
          <w:p w14:paraId="1126AE9F" w14:textId="04FF7333" w:rsidR="007655E1" w:rsidRPr="00A45826" w:rsidRDefault="007655E1" w:rsidP="00765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26B4708A" w:rsidR="007655E1" w:rsidRDefault="004416C4" w:rsidP="007655E1">
            <w:r w:rsidRPr="006219C1">
              <w:t>Reflector element</w:t>
            </w:r>
          </w:p>
        </w:tc>
      </w:tr>
      <w:tr w:rsidR="007655E1" w:rsidRPr="00A45826" w14:paraId="52085828" w14:textId="04722772" w:rsidTr="00C770D4">
        <w:tc>
          <w:tcPr>
            <w:tcW w:w="1345" w:type="dxa"/>
          </w:tcPr>
          <w:p w14:paraId="3AE082D7" w14:textId="71E1F84C" w:rsidR="007655E1" w:rsidRPr="00A45826" w:rsidRDefault="007655E1" w:rsidP="00765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0E60F294" w:rsidR="007655E1" w:rsidRDefault="004416C4" w:rsidP="007655E1">
            <w:r w:rsidRPr="006219C1">
              <w:t>Driven element</w:t>
            </w:r>
          </w:p>
        </w:tc>
      </w:tr>
      <w:tr w:rsidR="007655E1" w:rsidRPr="00A45826" w14:paraId="78CD440E" w14:textId="69C1FF83" w:rsidTr="00C770D4">
        <w:tc>
          <w:tcPr>
            <w:tcW w:w="1345" w:type="dxa"/>
          </w:tcPr>
          <w:p w14:paraId="252ADF82" w14:textId="77777777" w:rsidR="007655E1" w:rsidRPr="00A45826" w:rsidRDefault="007655E1" w:rsidP="007655E1"/>
        </w:tc>
        <w:tc>
          <w:tcPr>
            <w:tcW w:w="8120" w:type="dxa"/>
          </w:tcPr>
          <w:p w14:paraId="52743907" w14:textId="77777777" w:rsidR="007655E1" w:rsidRPr="00A45826" w:rsidRDefault="007655E1" w:rsidP="007655E1"/>
        </w:tc>
      </w:tr>
      <w:tr w:rsidR="00BC0B78" w:rsidRPr="00A45826" w14:paraId="4F51CE7D" w14:textId="79B4FBBA" w:rsidTr="00C770D4">
        <w:tc>
          <w:tcPr>
            <w:tcW w:w="1345" w:type="dxa"/>
          </w:tcPr>
          <w:p w14:paraId="75B8D860" w14:textId="4262B4FD" w:rsidR="00BC0B78" w:rsidRPr="00A45826" w:rsidRDefault="00BC0B78" w:rsidP="00BC0B78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7AC63C1E" w:rsidR="00BC0B78" w:rsidRPr="00590C74" w:rsidRDefault="00BC0B78" w:rsidP="00BC0B78">
            <w:pPr>
              <w:tabs>
                <w:tab w:val="left" w:pos="6165"/>
              </w:tabs>
            </w:pPr>
            <w:r>
              <w:t>Horn is treated as a/an _____________ antenna</w:t>
            </w:r>
          </w:p>
        </w:tc>
      </w:tr>
      <w:tr w:rsidR="007655E1" w:rsidRPr="00A45826" w14:paraId="0590B5D2" w14:textId="3B243E10" w:rsidTr="00C770D4">
        <w:tc>
          <w:tcPr>
            <w:tcW w:w="1345" w:type="dxa"/>
          </w:tcPr>
          <w:p w14:paraId="106B75BE" w14:textId="49FC5F54" w:rsidR="007655E1" w:rsidRPr="00A45826" w:rsidRDefault="007655E1" w:rsidP="00765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6C70D62C" w:rsidR="007655E1" w:rsidRDefault="00BC0B78" w:rsidP="00BC0B78">
            <w:pPr>
              <w:tabs>
                <w:tab w:val="left" w:pos="6165"/>
              </w:tabs>
            </w:pPr>
            <w:r>
              <w:t>linea</w:t>
            </w:r>
            <w:r>
              <w:t>r</w:t>
            </w:r>
          </w:p>
        </w:tc>
      </w:tr>
      <w:tr w:rsidR="007655E1" w:rsidRPr="00A45826" w14:paraId="478C303D" w14:textId="0DC915CD" w:rsidTr="00C770D4">
        <w:tc>
          <w:tcPr>
            <w:tcW w:w="1345" w:type="dxa"/>
          </w:tcPr>
          <w:p w14:paraId="1B9BEAD2" w14:textId="71D66C0F" w:rsidR="007655E1" w:rsidRPr="00A45826" w:rsidRDefault="007655E1" w:rsidP="007655E1">
            <w:r>
              <w:t>Option B:</w:t>
            </w:r>
          </w:p>
        </w:tc>
        <w:tc>
          <w:tcPr>
            <w:tcW w:w="8120" w:type="dxa"/>
          </w:tcPr>
          <w:p w14:paraId="76560DD8" w14:textId="6A3D5C9D" w:rsidR="007655E1" w:rsidRDefault="00BC0B78" w:rsidP="00BC0B78">
            <w:pPr>
              <w:tabs>
                <w:tab w:val="left" w:pos="6165"/>
              </w:tabs>
            </w:pPr>
            <w:r>
              <w:t>planar</w:t>
            </w:r>
          </w:p>
        </w:tc>
      </w:tr>
      <w:tr w:rsidR="007655E1" w:rsidRPr="00A45826" w14:paraId="30FDD628" w14:textId="17DBD686" w:rsidTr="00C770D4">
        <w:tc>
          <w:tcPr>
            <w:tcW w:w="1345" w:type="dxa"/>
          </w:tcPr>
          <w:p w14:paraId="6823659B" w14:textId="7B010980" w:rsidR="007655E1" w:rsidRPr="00A45826" w:rsidRDefault="007655E1" w:rsidP="00765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4F790F75" w:rsidR="007655E1" w:rsidRDefault="00BC0B78" w:rsidP="00BC0B78">
            <w:pPr>
              <w:tabs>
                <w:tab w:val="left" w:pos="6165"/>
              </w:tabs>
            </w:pPr>
            <w:r>
              <w:t>aperture</w:t>
            </w:r>
          </w:p>
        </w:tc>
      </w:tr>
      <w:tr w:rsidR="007655E1" w:rsidRPr="00A45826" w14:paraId="456B4AE4" w14:textId="1706DB3B" w:rsidTr="00C770D4">
        <w:tc>
          <w:tcPr>
            <w:tcW w:w="1345" w:type="dxa"/>
          </w:tcPr>
          <w:p w14:paraId="150D971F" w14:textId="773D054B" w:rsidR="007655E1" w:rsidRPr="00A45826" w:rsidRDefault="007655E1" w:rsidP="007655E1">
            <w:r>
              <w:t>Option D:</w:t>
            </w:r>
          </w:p>
        </w:tc>
        <w:tc>
          <w:tcPr>
            <w:tcW w:w="8120" w:type="dxa"/>
          </w:tcPr>
          <w:p w14:paraId="7D153721" w14:textId="7FC23144" w:rsidR="007655E1" w:rsidRDefault="00BC0B78" w:rsidP="00BC0B78">
            <w:pPr>
              <w:tabs>
                <w:tab w:val="left" w:pos="6165"/>
              </w:tabs>
            </w:pPr>
            <w:r>
              <w:t>array</w:t>
            </w:r>
          </w:p>
        </w:tc>
      </w:tr>
      <w:tr w:rsidR="007655E1" w:rsidRPr="00A45826" w14:paraId="6233857B" w14:textId="1121F43C" w:rsidTr="00C770D4">
        <w:tc>
          <w:tcPr>
            <w:tcW w:w="1345" w:type="dxa"/>
          </w:tcPr>
          <w:p w14:paraId="4024E35F" w14:textId="77777777" w:rsidR="007655E1" w:rsidRPr="00A45826" w:rsidRDefault="007655E1" w:rsidP="007655E1"/>
        </w:tc>
        <w:tc>
          <w:tcPr>
            <w:tcW w:w="8120" w:type="dxa"/>
          </w:tcPr>
          <w:p w14:paraId="5EA34ED4" w14:textId="77777777" w:rsidR="007655E1" w:rsidRPr="00A45826" w:rsidRDefault="007655E1" w:rsidP="007655E1"/>
        </w:tc>
      </w:tr>
      <w:tr w:rsidR="007655E1" w:rsidRPr="00A45826" w14:paraId="7CEE8C04" w14:textId="5E42B2CF" w:rsidTr="00C770D4">
        <w:tc>
          <w:tcPr>
            <w:tcW w:w="1345" w:type="dxa"/>
          </w:tcPr>
          <w:p w14:paraId="6D94B4F2" w14:textId="7C7B88A5" w:rsidR="007655E1" w:rsidRPr="00A45826" w:rsidRDefault="007655E1" w:rsidP="007655E1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0ECF95DB" w:rsidR="007655E1" w:rsidRPr="006219C1" w:rsidRDefault="00304FF4" w:rsidP="00304FF4">
            <w:pPr>
              <w:tabs>
                <w:tab w:val="left" w:pos="6165"/>
              </w:tabs>
            </w:pPr>
            <w:r w:rsidRPr="006219C1">
              <w:t>When microwave signals follow the curvature of the earth, this is known as</w:t>
            </w:r>
          </w:p>
        </w:tc>
      </w:tr>
      <w:tr w:rsidR="007655E1" w:rsidRPr="00A45826" w14:paraId="1A919582" w14:textId="4F20C504" w:rsidTr="00C770D4">
        <w:tc>
          <w:tcPr>
            <w:tcW w:w="1345" w:type="dxa"/>
          </w:tcPr>
          <w:p w14:paraId="667E6911" w14:textId="587E101D" w:rsidR="007655E1" w:rsidRPr="00A45826" w:rsidRDefault="007655E1" w:rsidP="007655E1">
            <w:r>
              <w:t>Option A:</w:t>
            </w:r>
          </w:p>
        </w:tc>
        <w:tc>
          <w:tcPr>
            <w:tcW w:w="8120" w:type="dxa"/>
          </w:tcPr>
          <w:p w14:paraId="37331274" w14:textId="49EDBD75" w:rsidR="007655E1" w:rsidRDefault="00304FF4" w:rsidP="007655E1">
            <w:r w:rsidRPr="006219C1">
              <w:t>the Faraday effect</w:t>
            </w:r>
          </w:p>
        </w:tc>
      </w:tr>
      <w:tr w:rsidR="007655E1" w:rsidRPr="00A45826" w14:paraId="403A8FB5" w14:textId="42AF1F63" w:rsidTr="00C770D4">
        <w:tc>
          <w:tcPr>
            <w:tcW w:w="1345" w:type="dxa"/>
          </w:tcPr>
          <w:p w14:paraId="5E215805" w14:textId="42F8A927" w:rsidR="007655E1" w:rsidRPr="00A45826" w:rsidRDefault="007655E1" w:rsidP="007655E1">
            <w:r>
              <w:t>Option B:</w:t>
            </w:r>
          </w:p>
        </w:tc>
        <w:tc>
          <w:tcPr>
            <w:tcW w:w="8120" w:type="dxa"/>
          </w:tcPr>
          <w:p w14:paraId="5353FDBE" w14:textId="7549CB26" w:rsidR="007655E1" w:rsidRDefault="00304FF4" w:rsidP="007655E1">
            <w:r w:rsidRPr="006219C1">
              <w:t>ducting</w:t>
            </w:r>
          </w:p>
        </w:tc>
      </w:tr>
      <w:tr w:rsidR="007655E1" w:rsidRPr="00A45826" w14:paraId="428B309F" w14:textId="35D1A73A" w:rsidTr="00C770D4">
        <w:tc>
          <w:tcPr>
            <w:tcW w:w="1345" w:type="dxa"/>
          </w:tcPr>
          <w:p w14:paraId="21A7EF11" w14:textId="7B6A9590" w:rsidR="007655E1" w:rsidRPr="00A45826" w:rsidRDefault="007655E1" w:rsidP="00765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1698B960" w:rsidR="007655E1" w:rsidRDefault="00304FF4" w:rsidP="007655E1">
            <w:r w:rsidRPr="006219C1">
              <w:t>tropospheric scatter</w:t>
            </w:r>
          </w:p>
        </w:tc>
      </w:tr>
      <w:tr w:rsidR="007655E1" w:rsidRPr="00A45826" w14:paraId="3D69F143" w14:textId="4BB14914" w:rsidTr="00C770D4">
        <w:tc>
          <w:tcPr>
            <w:tcW w:w="1345" w:type="dxa"/>
          </w:tcPr>
          <w:p w14:paraId="70D52E9B" w14:textId="401186BB" w:rsidR="007655E1" w:rsidRPr="00A45826" w:rsidRDefault="007655E1" w:rsidP="00765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398F93C0" w:rsidR="007655E1" w:rsidRDefault="00304FF4" w:rsidP="007655E1">
            <w:r w:rsidRPr="006219C1">
              <w:t>ionospheric reflection</w:t>
            </w:r>
          </w:p>
        </w:tc>
      </w:tr>
      <w:tr w:rsidR="007655E1" w:rsidRPr="00A45826" w14:paraId="14131D82" w14:textId="228211C0" w:rsidTr="00C770D4">
        <w:tc>
          <w:tcPr>
            <w:tcW w:w="1345" w:type="dxa"/>
          </w:tcPr>
          <w:p w14:paraId="2459620C" w14:textId="77777777" w:rsidR="007655E1" w:rsidRPr="00A45826" w:rsidRDefault="007655E1" w:rsidP="007655E1"/>
        </w:tc>
        <w:tc>
          <w:tcPr>
            <w:tcW w:w="8120" w:type="dxa"/>
          </w:tcPr>
          <w:p w14:paraId="72EFC83E" w14:textId="77777777" w:rsidR="007655E1" w:rsidRPr="00A45826" w:rsidRDefault="007655E1" w:rsidP="007655E1"/>
        </w:tc>
      </w:tr>
      <w:tr w:rsidR="007655E1" w:rsidRPr="00A45826" w14:paraId="430B188A" w14:textId="61DD06DD" w:rsidTr="00C770D4">
        <w:tc>
          <w:tcPr>
            <w:tcW w:w="1345" w:type="dxa"/>
          </w:tcPr>
          <w:p w14:paraId="3C5FD214" w14:textId="010B547D" w:rsidR="007655E1" w:rsidRPr="00A45826" w:rsidRDefault="007655E1" w:rsidP="007655E1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50494742" w:rsidR="007655E1" w:rsidRPr="00A45826" w:rsidRDefault="000426CF" w:rsidP="007655E1">
            <w:r w:rsidRPr="000426CF">
              <w:t>A dipole carries r.m.s. current of about 300A across the radiation resistance 2 Ω. What would be the power radiated by an antenna?</w:t>
            </w:r>
          </w:p>
        </w:tc>
      </w:tr>
      <w:tr w:rsidR="000426CF" w:rsidRPr="00A45826" w14:paraId="2DDAB97E" w14:textId="4755187E" w:rsidTr="00C770D4">
        <w:tc>
          <w:tcPr>
            <w:tcW w:w="1345" w:type="dxa"/>
          </w:tcPr>
          <w:p w14:paraId="1BB946B8" w14:textId="75D9D01B" w:rsidR="000426CF" w:rsidRPr="00A45826" w:rsidRDefault="000426CF" w:rsidP="000426CF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250B9394" w:rsidR="000426CF" w:rsidRPr="00590C74" w:rsidRDefault="000426CF" w:rsidP="000426CF">
            <w:r w:rsidRPr="006219C1">
              <w:t>90 kW</w:t>
            </w:r>
          </w:p>
        </w:tc>
      </w:tr>
      <w:tr w:rsidR="000426CF" w:rsidRPr="00A45826" w14:paraId="29D535B7" w14:textId="2D17667B" w:rsidTr="00C770D4">
        <w:tc>
          <w:tcPr>
            <w:tcW w:w="1345" w:type="dxa"/>
          </w:tcPr>
          <w:p w14:paraId="3B0AD68A" w14:textId="7B909CBC" w:rsidR="000426CF" w:rsidRPr="00A45826" w:rsidRDefault="000426CF" w:rsidP="000426CF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559E11E1" w:rsidR="000426CF" w:rsidRPr="00590C74" w:rsidRDefault="000426CF" w:rsidP="000426CF">
            <w:r w:rsidRPr="006219C1">
              <w:t>135 kW</w:t>
            </w:r>
          </w:p>
        </w:tc>
      </w:tr>
      <w:tr w:rsidR="000426CF" w:rsidRPr="00A45826" w14:paraId="3B08901B" w14:textId="7EF88FB7" w:rsidTr="00C770D4">
        <w:tc>
          <w:tcPr>
            <w:tcW w:w="1345" w:type="dxa"/>
          </w:tcPr>
          <w:p w14:paraId="737A6F31" w14:textId="6ED85061" w:rsidR="000426CF" w:rsidRPr="00A45826" w:rsidRDefault="000426CF" w:rsidP="000426CF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5A67F31A" w:rsidR="000426CF" w:rsidRDefault="000426CF" w:rsidP="000426CF">
            <w:r w:rsidRPr="006219C1">
              <w:t>180 kW</w:t>
            </w:r>
          </w:p>
        </w:tc>
      </w:tr>
      <w:tr w:rsidR="000426CF" w:rsidRPr="00A45826" w14:paraId="0BE30EEA" w14:textId="43B69504" w:rsidTr="00C770D4">
        <w:tc>
          <w:tcPr>
            <w:tcW w:w="1345" w:type="dxa"/>
          </w:tcPr>
          <w:p w14:paraId="528D2576" w14:textId="1C4A70DB" w:rsidR="000426CF" w:rsidRPr="00A45826" w:rsidRDefault="000426CF" w:rsidP="000426CF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328EBE34" w:rsidR="000426CF" w:rsidRDefault="000426CF" w:rsidP="000426CF">
            <w:r w:rsidRPr="006219C1">
              <w:t>200 kW</w:t>
            </w:r>
          </w:p>
        </w:tc>
      </w:tr>
      <w:tr w:rsidR="007655E1" w:rsidRPr="00A45826" w14:paraId="7C474C0B" w14:textId="3944D088" w:rsidTr="00C770D4">
        <w:tc>
          <w:tcPr>
            <w:tcW w:w="1345" w:type="dxa"/>
          </w:tcPr>
          <w:p w14:paraId="20BFE1D4" w14:textId="77777777" w:rsidR="007655E1" w:rsidRPr="00A45826" w:rsidRDefault="007655E1" w:rsidP="007655E1"/>
        </w:tc>
        <w:tc>
          <w:tcPr>
            <w:tcW w:w="8120" w:type="dxa"/>
          </w:tcPr>
          <w:p w14:paraId="2000C148" w14:textId="77777777" w:rsidR="007655E1" w:rsidRPr="00A45826" w:rsidRDefault="007655E1" w:rsidP="007655E1"/>
        </w:tc>
      </w:tr>
      <w:tr w:rsidR="007655E1" w:rsidRPr="00A45826" w14:paraId="040813F9" w14:textId="5741C0DD" w:rsidTr="00C770D4">
        <w:tc>
          <w:tcPr>
            <w:tcW w:w="1345" w:type="dxa"/>
          </w:tcPr>
          <w:p w14:paraId="563D2D84" w14:textId="5EE8D294" w:rsidR="007655E1" w:rsidRPr="00A45826" w:rsidRDefault="007655E1" w:rsidP="007655E1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42DF44C4" w:rsidR="007655E1" w:rsidRPr="00A45826" w:rsidRDefault="00304FF4" w:rsidP="007655E1">
            <w:r w:rsidRPr="00304FF4">
              <w:t>In an electrically large loop, an overall length of the loop is equal to ______</w:t>
            </w:r>
          </w:p>
        </w:tc>
      </w:tr>
      <w:tr w:rsidR="00304FF4" w:rsidRPr="00A45826" w14:paraId="35205086" w14:textId="701473CC" w:rsidTr="00C770D4">
        <w:tc>
          <w:tcPr>
            <w:tcW w:w="1345" w:type="dxa"/>
          </w:tcPr>
          <w:p w14:paraId="44F2E3F7" w14:textId="299A375B" w:rsidR="00304FF4" w:rsidRPr="00A45826" w:rsidRDefault="00304FF4" w:rsidP="00304FF4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6415A976" w:rsidR="00304FF4" w:rsidRDefault="00304FF4" w:rsidP="00304FF4">
            <w:r w:rsidRPr="006219C1">
              <w:t>λ/2</w:t>
            </w:r>
          </w:p>
        </w:tc>
      </w:tr>
      <w:tr w:rsidR="00304FF4" w:rsidRPr="00A45826" w14:paraId="1ABA676A" w14:textId="2B38450B" w:rsidTr="00C770D4">
        <w:tc>
          <w:tcPr>
            <w:tcW w:w="1345" w:type="dxa"/>
          </w:tcPr>
          <w:p w14:paraId="33BDFDB2" w14:textId="037E9156" w:rsidR="00304FF4" w:rsidRPr="00A45826" w:rsidRDefault="00304FF4" w:rsidP="00304FF4">
            <w:r>
              <w:t>Option B:</w:t>
            </w:r>
          </w:p>
        </w:tc>
        <w:tc>
          <w:tcPr>
            <w:tcW w:w="8120" w:type="dxa"/>
          </w:tcPr>
          <w:p w14:paraId="28BD7B55" w14:textId="5617B682" w:rsidR="00304FF4" w:rsidRDefault="00304FF4" w:rsidP="00304FF4">
            <w:r w:rsidRPr="006219C1">
              <w:t>λ</w:t>
            </w:r>
          </w:p>
        </w:tc>
      </w:tr>
      <w:tr w:rsidR="00304FF4" w:rsidRPr="00A45826" w14:paraId="2712A9F8" w14:textId="70DC5595" w:rsidTr="00C770D4">
        <w:tc>
          <w:tcPr>
            <w:tcW w:w="1345" w:type="dxa"/>
          </w:tcPr>
          <w:p w14:paraId="7C1E0780" w14:textId="0ECDAD50" w:rsidR="00304FF4" w:rsidRPr="00A45826" w:rsidRDefault="00304FF4" w:rsidP="00304FF4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28B28A78" w:rsidR="00304FF4" w:rsidRDefault="00304FF4" w:rsidP="00304FF4">
            <w:r w:rsidRPr="006219C1">
              <w:t>λ/5</w:t>
            </w:r>
          </w:p>
        </w:tc>
      </w:tr>
      <w:tr w:rsidR="00304FF4" w:rsidRPr="00A45826" w14:paraId="722E4208" w14:textId="3B9C3C08" w:rsidTr="00C770D4">
        <w:tc>
          <w:tcPr>
            <w:tcW w:w="1345" w:type="dxa"/>
          </w:tcPr>
          <w:p w14:paraId="120F5B4D" w14:textId="7E228ED0" w:rsidR="00304FF4" w:rsidRPr="00A45826" w:rsidRDefault="00304FF4" w:rsidP="00304FF4">
            <w:r>
              <w:t>Option D:</w:t>
            </w:r>
          </w:p>
        </w:tc>
        <w:tc>
          <w:tcPr>
            <w:tcW w:w="8120" w:type="dxa"/>
          </w:tcPr>
          <w:p w14:paraId="73B7CB1B" w14:textId="3DACAC4C" w:rsidR="00304FF4" w:rsidRDefault="00304FF4" w:rsidP="00304FF4">
            <w:r w:rsidRPr="006219C1">
              <w:t>λ/10</w:t>
            </w:r>
          </w:p>
        </w:tc>
      </w:tr>
      <w:tr w:rsidR="007655E1" w:rsidRPr="00A45826" w14:paraId="1330FB71" w14:textId="7B45AA80" w:rsidTr="00C770D4">
        <w:tc>
          <w:tcPr>
            <w:tcW w:w="1345" w:type="dxa"/>
          </w:tcPr>
          <w:p w14:paraId="73A81B6C" w14:textId="77777777" w:rsidR="007655E1" w:rsidRPr="00A45826" w:rsidRDefault="007655E1" w:rsidP="007655E1"/>
        </w:tc>
        <w:tc>
          <w:tcPr>
            <w:tcW w:w="8120" w:type="dxa"/>
          </w:tcPr>
          <w:p w14:paraId="3AAADE6C" w14:textId="77777777" w:rsidR="007655E1" w:rsidRPr="00A45826" w:rsidRDefault="007655E1" w:rsidP="007655E1"/>
        </w:tc>
      </w:tr>
      <w:tr w:rsidR="007655E1" w:rsidRPr="00A45826" w14:paraId="5DB7570E" w14:textId="25768789" w:rsidTr="00C770D4">
        <w:tc>
          <w:tcPr>
            <w:tcW w:w="1345" w:type="dxa"/>
          </w:tcPr>
          <w:p w14:paraId="592AE59B" w14:textId="221F50E7" w:rsidR="007655E1" w:rsidRPr="00A45826" w:rsidRDefault="007655E1" w:rsidP="007655E1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1510E174" w:rsidR="007655E1" w:rsidRPr="00A45826" w:rsidRDefault="004416C4" w:rsidP="007655E1">
            <w:r w:rsidRPr="006219C1">
              <w:t>Why is the boom of the yagi antenna connected to a metal mast and electrical ground?</w:t>
            </w:r>
          </w:p>
        </w:tc>
      </w:tr>
      <w:tr w:rsidR="007655E1" w:rsidRPr="00A45826" w14:paraId="01DDC195" w14:textId="08616718" w:rsidTr="00C770D4">
        <w:tc>
          <w:tcPr>
            <w:tcW w:w="1345" w:type="dxa"/>
          </w:tcPr>
          <w:p w14:paraId="5D939591" w14:textId="27DDAC2A" w:rsidR="007655E1" w:rsidRPr="00A45826" w:rsidRDefault="007655E1" w:rsidP="00765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57B97041" w:rsidR="007655E1" w:rsidRDefault="004416C4" w:rsidP="007655E1">
            <w:r w:rsidRPr="006219C1">
              <w:t>Better signal directivity</w:t>
            </w:r>
          </w:p>
        </w:tc>
      </w:tr>
      <w:tr w:rsidR="007655E1" w:rsidRPr="00A45826" w14:paraId="57AF1DEA" w14:textId="342E90F6" w:rsidTr="00C770D4">
        <w:tc>
          <w:tcPr>
            <w:tcW w:w="1345" w:type="dxa"/>
          </w:tcPr>
          <w:p w14:paraId="335825CE" w14:textId="7BEC008A" w:rsidR="007655E1" w:rsidRPr="00A45826" w:rsidRDefault="007655E1" w:rsidP="00765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3E89327A" w:rsidR="007655E1" w:rsidRDefault="004416C4" w:rsidP="007655E1">
            <w:r w:rsidRPr="006219C1">
              <w:t>Increased bandwidth</w:t>
            </w:r>
          </w:p>
        </w:tc>
      </w:tr>
      <w:tr w:rsidR="007655E1" w:rsidRPr="00A45826" w14:paraId="5B77862B" w14:textId="31B782FE" w:rsidTr="00C770D4">
        <w:tc>
          <w:tcPr>
            <w:tcW w:w="1345" w:type="dxa"/>
          </w:tcPr>
          <w:p w14:paraId="741B6ED3" w14:textId="3748B8F3" w:rsidR="007655E1" w:rsidRPr="00A45826" w:rsidRDefault="007655E1" w:rsidP="007655E1">
            <w:r>
              <w:t>Option C:</w:t>
            </w:r>
          </w:p>
        </w:tc>
        <w:tc>
          <w:tcPr>
            <w:tcW w:w="8120" w:type="dxa"/>
          </w:tcPr>
          <w:p w14:paraId="68290949" w14:textId="0B04BEB0" w:rsidR="007655E1" w:rsidRDefault="004416C4" w:rsidP="007655E1">
            <w:r w:rsidRPr="006219C1">
              <w:t>Lightning protection</w:t>
            </w:r>
          </w:p>
        </w:tc>
      </w:tr>
      <w:tr w:rsidR="007655E1" w:rsidRPr="00A45826" w14:paraId="581CE91F" w14:textId="06606F94" w:rsidTr="00C770D4">
        <w:tc>
          <w:tcPr>
            <w:tcW w:w="1345" w:type="dxa"/>
          </w:tcPr>
          <w:p w14:paraId="136300A8" w14:textId="4D14F004" w:rsidR="007655E1" w:rsidRPr="00A45826" w:rsidRDefault="007655E1" w:rsidP="00765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0870D930" w:rsidR="007655E1" w:rsidRDefault="004416C4" w:rsidP="007655E1">
            <w:r w:rsidRPr="006219C1">
              <w:t>To avoid short circuiting</w:t>
            </w:r>
          </w:p>
        </w:tc>
      </w:tr>
      <w:tr w:rsidR="007655E1" w:rsidRPr="00A45826" w14:paraId="6AE05E5E" w14:textId="53094450" w:rsidTr="00C770D4">
        <w:tc>
          <w:tcPr>
            <w:tcW w:w="1345" w:type="dxa"/>
          </w:tcPr>
          <w:p w14:paraId="68283E06" w14:textId="77777777" w:rsidR="007655E1" w:rsidRPr="00A45826" w:rsidRDefault="007655E1" w:rsidP="007655E1"/>
        </w:tc>
        <w:tc>
          <w:tcPr>
            <w:tcW w:w="8120" w:type="dxa"/>
          </w:tcPr>
          <w:p w14:paraId="258E970B" w14:textId="77777777" w:rsidR="007655E1" w:rsidRPr="00A45826" w:rsidRDefault="007655E1" w:rsidP="007655E1"/>
        </w:tc>
      </w:tr>
      <w:tr w:rsidR="007655E1" w:rsidRPr="00A45826" w14:paraId="29BCA657" w14:textId="552A2AF6" w:rsidTr="00C770D4">
        <w:tc>
          <w:tcPr>
            <w:tcW w:w="1345" w:type="dxa"/>
          </w:tcPr>
          <w:p w14:paraId="3C913575" w14:textId="7DB1DAA9" w:rsidR="007655E1" w:rsidRPr="00A45826" w:rsidRDefault="007655E1" w:rsidP="007655E1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42635685" w:rsidR="007655E1" w:rsidRPr="00A45826" w:rsidRDefault="000426CF" w:rsidP="007655E1">
            <w:r w:rsidRPr="006219C1">
              <w:t>Which of the following antennas produce a vertical radiation pattern?</w:t>
            </w:r>
          </w:p>
        </w:tc>
      </w:tr>
      <w:tr w:rsidR="007655E1" w:rsidRPr="00A45826" w14:paraId="31315098" w14:textId="6482E94D" w:rsidTr="00C770D4">
        <w:tc>
          <w:tcPr>
            <w:tcW w:w="1345" w:type="dxa"/>
          </w:tcPr>
          <w:p w14:paraId="45463378" w14:textId="1CA3A59B" w:rsidR="007655E1" w:rsidRPr="00A45826" w:rsidRDefault="007655E1" w:rsidP="00765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1B548D80" w:rsidR="007655E1" w:rsidRDefault="000426CF" w:rsidP="007655E1">
            <w:r w:rsidRPr="006219C1">
              <w:t>Dipole antenna</w:t>
            </w:r>
          </w:p>
        </w:tc>
      </w:tr>
      <w:tr w:rsidR="007655E1" w:rsidRPr="00A45826" w14:paraId="792FB84C" w14:textId="11A8EB0F" w:rsidTr="00C770D4">
        <w:tc>
          <w:tcPr>
            <w:tcW w:w="1345" w:type="dxa"/>
          </w:tcPr>
          <w:p w14:paraId="4BEDB46E" w14:textId="13256516" w:rsidR="007655E1" w:rsidRPr="00A45826" w:rsidRDefault="007655E1" w:rsidP="00765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5E890D8F" w:rsidR="007655E1" w:rsidRDefault="000426CF" w:rsidP="007655E1">
            <w:r w:rsidRPr="006219C1">
              <w:t>Yagi antenna</w:t>
            </w:r>
          </w:p>
        </w:tc>
      </w:tr>
      <w:tr w:rsidR="007655E1" w:rsidRPr="00A45826" w14:paraId="3BEC822B" w14:textId="5FEB8082" w:rsidTr="00C770D4">
        <w:tc>
          <w:tcPr>
            <w:tcW w:w="1345" w:type="dxa"/>
          </w:tcPr>
          <w:p w14:paraId="36BE41BB" w14:textId="2949E6BB" w:rsidR="007655E1" w:rsidRPr="00A45826" w:rsidRDefault="007655E1" w:rsidP="00765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00275DB5" w:rsidR="007655E1" w:rsidRDefault="000426CF" w:rsidP="007655E1">
            <w:r w:rsidRPr="006219C1">
              <w:t>Marconi antenna</w:t>
            </w:r>
          </w:p>
        </w:tc>
      </w:tr>
      <w:tr w:rsidR="007655E1" w:rsidRPr="00A45826" w14:paraId="74287A76" w14:textId="7A6531F2" w:rsidTr="00C770D4">
        <w:tc>
          <w:tcPr>
            <w:tcW w:w="1345" w:type="dxa"/>
          </w:tcPr>
          <w:p w14:paraId="7B4A8049" w14:textId="7BA2A2BB" w:rsidR="007655E1" w:rsidRPr="00A45826" w:rsidRDefault="007655E1" w:rsidP="00765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6A85789F" w:rsidR="007655E1" w:rsidRDefault="000426CF" w:rsidP="007655E1">
            <w:r w:rsidRPr="006219C1">
              <w:t>Hertz antenna</w:t>
            </w:r>
          </w:p>
        </w:tc>
      </w:tr>
      <w:tr w:rsidR="007655E1" w:rsidRPr="00A45826" w14:paraId="1B9948DD" w14:textId="0DE56807" w:rsidTr="00C770D4">
        <w:tc>
          <w:tcPr>
            <w:tcW w:w="1345" w:type="dxa"/>
          </w:tcPr>
          <w:p w14:paraId="4FEEEA24" w14:textId="77777777" w:rsidR="007655E1" w:rsidRPr="00A45826" w:rsidRDefault="007655E1" w:rsidP="007655E1"/>
        </w:tc>
        <w:tc>
          <w:tcPr>
            <w:tcW w:w="8120" w:type="dxa"/>
          </w:tcPr>
          <w:p w14:paraId="34D49249" w14:textId="77777777" w:rsidR="007655E1" w:rsidRPr="00A45826" w:rsidRDefault="007655E1" w:rsidP="007655E1"/>
        </w:tc>
      </w:tr>
      <w:tr w:rsidR="007655E1" w:rsidRPr="00A45826" w14:paraId="5592DCCB" w14:textId="048DB77B" w:rsidTr="00C770D4">
        <w:tc>
          <w:tcPr>
            <w:tcW w:w="1345" w:type="dxa"/>
          </w:tcPr>
          <w:p w14:paraId="628CFB55" w14:textId="3E5573D6" w:rsidR="007655E1" w:rsidRPr="00A45826" w:rsidRDefault="007655E1" w:rsidP="007655E1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4873C853" w:rsidR="007655E1" w:rsidRPr="00A45826" w:rsidRDefault="00304FF4" w:rsidP="00F94FD4">
            <w:r w:rsidRPr="00304FF4">
              <w:t>If J &amp; M are active at the same time, which principle theorem is used for field estimation?</w:t>
            </w:r>
          </w:p>
        </w:tc>
      </w:tr>
      <w:tr w:rsidR="007655E1" w:rsidRPr="00A45826" w14:paraId="2B0A08AB" w14:textId="403C6B48" w:rsidTr="00C770D4">
        <w:tc>
          <w:tcPr>
            <w:tcW w:w="1345" w:type="dxa"/>
          </w:tcPr>
          <w:p w14:paraId="7E2D4DAE" w14:textId="7A286B20" w:rsidR="007655E1" w:rsidRPr="00A45826" w:rsidRDefault="007655E1" w:rsidP="007655E1">
            <w:r>
              <w:t>Option A:</w:t>
            </w:r>
          </w:p>
        </w:tc>
        <w:tc>
          <w:tcPr>
            <w:tcW w:w="8120" w:type="dxa"/>
          </w:tcPr>
          <w:p w14:paraId="68EC81DF" w14:textId="3B2DC685" w:rsidR="007655E1" w:rsidRDefault="00304FF4" w:rsidP="007655E1">
            <w:r w:rsidRPr="006219C1">
              <w:t>Reciprocity</w:t>
            </w:r>
          </w:p>
        </w:tc>
      </w:tr>
      <w:tr w:rsidR="007655E1" w:rsidRPr="00A45826" w14:paraId="573ABF70" w14:textId="63D74F8A" w:rsidTr="00C770D4">
        <w:tc>
          <w:tcPr>
            <w:tcW w:w="1345" w:type="dxa"/>
          </w:tcPr>
          <w:p w14:paraId="3AFB56B9" w14:textId="2502DEC1" w:rsidR="007655E1" w:rsidRPr="00A45826" w:rsidRDefault="007655E1" w:rsidP="00765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1A4CC5D1" w:rsidR="007655E1" w:rsidRDefault="00304FF4" w:rsidP="00F94FD4">
            <w:r>
              <w:t xml:space="preserve">Superposition </w:t>
            </w:r>
          </w:p>
        </w:tc>
      </w:tr>
      <w:tr w:rsidR="007655E1" w:rsidRPr="00A45826" w14:paraId="38A956FE" w14:textId="62587B7A" w:rsidTr="00C770D4">
        <w:tc>
          <w:tcPr>
            <w:tcW w:w="1345" w:type="dxa"/>
          </w:tcPr>
          <w:p w14:paraId="03CF096D" w14:textId="1068F16F" w:rsidR="007655E1" w:rsidRPr="00A45826" w:rsidRDefault="007655E1" w:rsidP="00765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510E64E9" w:rsidR="007655E1" w:rsidRDefault="00304FF4" w:rsidP="007655E1">
            <w:r w:rsidRPr="006219C1">
              <w:t>Causality</w:t>
            </w:r>
          </w:p>
        </w:tc>
      </w:tr>
      <w:tr w:rsidR="007655E1" w:rsidRPr="00A45826" w14:paraId="334F19C8" w14:textId="2D881B52" w:rsidTr="00C770D4">
        <w:tc>
          <w:tcPr>
            <w:tcW w:w="1345" w:type="dxa"/>
          </w:tcPr>
          <w:p w14:paraId="537B112F" w14:textId="6D0FC0EB" w:rsidR="007655E1" w:rsidRPr="00A45826" w:rsidRDefault="007655E1" w:rsidP="00765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0349AE30" w:rsidR="007655E1" w:rsidRDefault="00304FF4" w:rsidP="007655E1">
            <w:r w:rsidRPr="006219C1">
              <w:t>Relativity</w:t>
            </w:r>
          </w:p>
        </w:tc>
      </w:tr>
      <w:tr w:rsidR="007655E1" w:rsidRPr="00A45826" w14:paraId="299ACE1F" w14:textId="79CF5DD4" w:rsidTr="00C770D4">
        <w:tc>
          <w:tcPr>
            <w:tcW w:w="1345" w:type="dxa"/>
          </w:tcPr>
          <w:p w14:paraId="7C9CE219" w14:textId="77777777" w:rsidR="007655E1" w:rsidRPr="00A45826" w:rsidRDefault="007655E1" w:rsidP="007655E1"/>
        </w:tc>
        <w:tc>
          <w:tcPr>
            <w:tcW w:w="8120" w:type="dxa"/>
          </w:tcPr>
          <w:p w14:paraId="234F8B5F" w14:textId="77777777" w:rsidR="007655E1" w:rsidRPr="00A45826" w:rsidRDefault="007655E1" w:rsidP="007655E1"/>
        </w:tc>
      </w:tr>
      <w:tr w:rsidR="007655E1" w:rsidRPr="00A45826" w14:paraId="2E552A39" w14:textId="76F144E0" w:rsidTr="00C770D4">
        <w:tc>
          <w:tcPr>
            <w:tcW w:w="1345" w:type="dxa"/>
          </w:tcPr>
          <w:p w14:paraId="32E24A9D" w14:textId="3516F43D" w:rsidR="007655E1" w:rsidRPr="00A45826" w:rsidRDefault="007655E1" w:rsidP="007655E1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7AE20792" w:rsidR="007655E1" w:rsidRPr="00A45826" w:rsidRDefault="004416C4" w:rsidP="007655E1">
            <w:r w:rsidRPr="004416C4">
              <w:t>If the length of elements of an array is greater than λ/2, which will be the operating region of an array?</w:t>
            </w:r>
          </w:p>
        </w:tc>
      </w:tr>
      <w:tr w:rsidR="007655E1" w:rsidRPr="00A45826" w14:paraId="35C758B9" w14:textId="13A808DC" w:rsidTr="00C770D4">
        <w:tc>
          <w:tcPr>
            <w:tcW w:w="1345" w:type="dxa"/>
          </w:tcPr>
          <w:p w14:paraId="1441A799" w14:textId="78FBC05E" w:rsidR="007655E1" w:rsidRPr="00A45826" w:rsidRDefault="007655E1" w:rsidP="00765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385A11CE" w:rsidR="007655E1" w:rsidRDefault="004416C4" w:rsidP="007655E1">
            <w:r w:rsidRPr="004416C4">
              <w:t>transmission line region</w:t>
            </w:r>
          </w:p>
        </w:tc>
      </w:tr>
      <w:tr w:rsidR="007655E1" w:rsidRPr="00A45826" w14:paraId="09233F2D" w14:textId="100E50B5" w:rsidTr="00C770D4">
        <w:tc>
          <w:tcPr>
            <w:tcW w:w="1345" w:type="dxa"/>
          </w:tcPr>
          <w:p w14:paraId="3BA37744" w14:textId="082E72EE" w:rsidR="007655E1" w:rsidRPr="00A45826" w:rsidRDefault="007655E1" w:rsidP="007655E1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3849000B" w:rsidR="007655E1" w:rsidRDefault="004416C4" w:rsidP="007655E1">
            <w:r w:rsidRPr="004416C4">
              <w:t>active region</w:t>
            </w:r>
          </w:p>
        </w:tc>
      </w:tr>
      <w:tr w:rsidR="007655E1" w:rsidRPr="00A45826" w14:paraId="09319D4F" w14:textId="7BBD5802" w:rsidTr="00C770D4">
        <w:tc>
          <w:tcPr>
            <w:tcW w:w="1345" w:type="dxa"/>
          </w:tcPr>
          <w:p w14:paraId="283B622A" w14:textId="39F50786" w:rsidR="007655E1" w:rsidRPr="00A45826" w:rsidRDefault="007655E1" w:rsidP="00765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78CE0700" w:rsidR="007655E1" w:rsidRDefault="004416C4" w:rsidP="007655E1">
            <w:r w:rsidRPr="004416C4">
              <w:t>reflective region</w:t>
            </w:r>
          </w:p>
        </w:tc>
      </w:tr>
      <w:tr w:rsidR="007655E1" w:rsidRPr="00A45826" w14:paraId="12937FD1" w14:textId="13AD35A3" w:rsidTr="00C770D4">
        <w:tc>
          <w:tcPr>
            <w:tcW w:w="1345" w:type="dxa"/>
          </w:tcPr>
          <w:p w14:paraId="4F6C8E14" w14:textId="49E38F15" w:rsidR="007655E1" w:rsidRPr="00A45826" w:rsidRDefault="007655E1" w:rsidP="007655E1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364A5913" w:rsidR="007655E1" w:rsidRDefault="004416C4" w:rsidP="007655E1">
            <w:r w:rsidRPr="004416C4">
              <w:t>reactive region</w:t>
            </w:r>
          </w:p>
        </w:tc>
      </w:tr>
      <w:tr w:rsidR="007655E1" w:rsidRPr="00A45826" w14:paraId="4018F5B1" w14:textId="21194E58" w:rsidTr="00C770D4">
        <w:tc>
          <w:tcPr>
            <w:tcW w:w="1345" w:type="dxa"/>
          </w:tcPr>
          <w:p w14:paraId="3F9B33A4" w14:textId="77777777" w:rsidR="007655E1" w:rsidRPr="00A45826" w:rsidRDefault="007655E1" w:rsidP="007655E1"/>
        </w:tc>
        <w:tc>
          <w:tcPr>
            <w:tcW w:w="8120" w:type="dxa"/>
          </w:tcPr>
          <w:p w14:paraId="62DF5385" w14:textId="77777777" w:rsidR="007655E1" w:rsidRPr="00A45826" w:rsidRDefault="007655E1" w:rsidP="007655E1"/>
        </w:tc>
      </w:tr>
      <w:tr w:rsidR="007655E1" w:rsidRPr="00A45826" w14:paraId="5B617C07" w14:textId="561D7163" w:rsidTr="00C770D4">
        <w:tc>
          <w:tcPr>
            <w:tcW w:w="1345" w:type="dxa"/>
          </w:tcPr>
          <w:p w14:paraId="18965C59" w14:textId="7873A48A" w:rsidR="007655E1" w:rsidRPr="00A45826" w:rsidRDefault="007655E1" w:rsidP="007655E1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1954D90C" w:rsidR="007655E1" w:rsidRPr="00A45826" w:rsidRDefault="000426CF" w:rsidP="007655E1">
            <w:r w:rsidRPr="006219C1">
              <w:t>What is the ratio of the electric field strength of a radiated wave to the magnetic field strength called?</w:t>
            </w:r>
          </w:p>
        </w:tc>
      </w:tr>
      <w:tr w:rsidR="007655E1" w:rsidRPr="00A45826" w14:paraId="3A993454" w14:textId="5D4922FF" w:rsidTr="00C770D4">
        <w:tc>
          <w:tcPr>
            <w:tcW w:w="1345" w:type="dxa"/>
          </w:tcPr>
          <w:p w14:paraId="45DFED23" w14:textId="25550668" w:rsidR="007655E1" w:rsidRPr="00A45826" w:rsidRDefault="007655E1" w:rsidP="007655E1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4E6A8191" w:rsidR="007655E1" w:rsidRDefault="000426CF" w:rsidP="007655E1">
            <w:r w:rsidRPr="006219C1">
              <w:t>Impedance of space</w:t>
            </w:r>
          </w:p>
        </w:tc>
      </w:tr>
      <w:tr w:rsidR="007655E1" w:rsidRPr="00A45826" w14:paraId="20D19953" w14:textId="01E0013E" w:rsidTr="00C770D4">
        <w:tc>
          <w:tcPr>
            <w:tcW w:w="1345" w:type="dxa"/>
          </w:tcPr>
          <w:p w14:paraId="2279417A" w14:textId="270FD46C" w:rsidR="007655E1" w:rsidRPr="00A45826" w:rsidRDefault="007655E1" w:rsidP="007655E1">
            <w:r>
              <w:t>Option B:</w:t>
            </w:r>
          </w:p>
        </w:tc>
        <w:tc>
          <w:tcPr>
            <w:tcW w:w="8120" w:type="dxa"/>
          </w:tcPr>
          <w:p w14:paraId="099C4AD1" w14:textId="56B571C1" w:rsidR="007655E1" w:rsidRDefault="000426CF" w:rsidP="007655E1">
            <w:r w:rsidRPr="006219C1">
              <w:t>Dielectric constant</w:t>
            </w:r>
          </w:p>
        </w:tc>
      </w:tr>
      <w:tr w:rsidR="007655E1" w:rsidRPr="00A45826" w14:paraId="58550647" w14:textId="69617316" w:rsidTr="00C770D4">
        <w:tc>
          <w:tcPr>
            <w:tcW w:w="1345" w:type="dxa"/>
          </w:tcPr>
          <w:p w14:paraId="23F3BAE1" w14:textId="5C684444" w:rsidR="007655E1" w:rsidRPr="00A45826" w:rsidRDefault="007655E1" w:rsidP="007655E1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54DCFE97" w:rsidR="007655E1" w:rsidRDefault="000426CF" w:rsidP="007655E1">
            <w:r w:rsidRPr="006219C1">
              <w:t>Permittivity</w:t>
            </w:r>
          </w:p>
        </w:tc>
      </w:tr>
      <w:tr w:rsidR="007655E1" w:rsidRPr="00A45826" w14:paraId="0DD204D5" w14:textId="15B7E02B" w:rsidTr="00C770D4">
        <w:tc>
          <w:tcPr>
            <w:tcW w:w="1345" w:type="dxa"/>
          </w:tcPr>
          <w:p w14:paraId="50DEC901" w14:textId="6CDC59A7" w:rsidR="007655E1" w:rsidRPr="00A45826" w:rsidRDefault="007655E1" w:rsidP="007655E1">
            <w:r>
              <w:t xml:space="preserve">Option D: </w:t>
            </w:r>
          </w:p>
        </w:tc>
        <w:tc>
          <w:tcPr>
            <w:tcW w:w="8120" w:type="dxa"/>
          </w:tcPr>
          <w:p w14:paraId="4A1F9967" w14:textId="0BCD2A36" w:rsidR="007655E1" w:rsidRDefault="000426CF" w:rsidP="007655E1">
            <w:r w:rsidRPr="006219C1">
              <w:t>Permeability</w:t>
            </w:r>
          </w:p>
        </w:tc>
      </w:tr>
    </w:tbl>
    <w:p w14:paraId="11BC09E4" w14:textId="4A63E514" w:rsidR="00642708" w:rsidRDefault="00642708" w:rsidP="00D24815">
      <w:pPr>
        <w:spacing w:after="0" w:line="240" w:lineRule="auto"/>
      </w:pPr>
    </w:p>
    <w:sectPr w:rsidR="00642708" w:rsidSect="006068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CFF8F0" w14:textId="77777777" w:rsidR="00D42D1F" w:rsidRDefault="00D42D1F" w:rsidP="00353258">
      <w:pPr>
        <w:spacing w:after="0" w:line="240" w:lineRule="auto"/>
      </w:pPr>
      <w:r>
        <w:separator/>
      </w:r>
    </w:p>
  </w:endnote>
  <w:endnote w:type="continuationSeparator" w:id="0">
    <w:p w14:paraId="33B91FAB" w14:textId="77777777" w:rsidR="00D42D1F" w:rsidRDefault="00D42D1F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E944C" w14:textId="77777777" w:rsidR="00010DB5" w:rsidRDefault="00010D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25F6E5F2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6219C1">
          <w:rPr>
            <w:noProof/>
            <w:color w:val="C00000"/>
          </w:rPr>
          <w:t>5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689D5" w14:textId="77777777" w:rsidR="00010DB5" w:rsidRDefault="00010D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2DA6F7" w14:textId="77777777" w:rsidR="00D42D1F" w:rsidRDefault="00D42D1F" w:rsidP="00353258">
      <w:pPr>
        <w:spacing w:after="0" w:line="240" w:lineRule="auto"/>
      </w:pPr>
      <w:r>
        <w:separator/>
      </w:r>
    </w:p>
  </w:footnote>
  <w:footnote w:type="continuationSeparator" w:id="0">
    <w:p w14:paraId="1E6A5B15" w14:textId="77777777" w:rsidR="00D42D1F" w:rsidRDefault="00D42D1F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1F553" w14:textId="77777777" w:rsidR="00010DB5" w:rsidRDefault="00010D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8FCAF" w14:textId="77777777" w:rsidR="00273070" w:rsidRDefault="00273070" w:rsidP="00327801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6BE27938" w14:textId="768D5EEC" w:rsidR="00642708" w:rsidRPr="00327801" w:rsidRDefault="00010DB5" w:rsidP="00327801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73070" w:rsidRPr="00273070">
      <w:rPr>
        <w:b/>
        <w:color w:val="C00000"/>
        <w:sz w:val="32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20B18" w14:textId="77777777" w:rsidR="00010DB5" w:rsidRDefault="00010D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CF6DBD"/>
    <w:multiLevelType w:val="singleLevel"/>
    <w:tmpl w:val="ABCF6DBD"/>
    <w:lvl w:ilvl="0">
      <w:start w:val="1"/>
      <w:numFmt w:val="upperLetter"/>
      <w:suff w:val="space"/>
      <w:lvlText w:val="%1)"/>
      <w:lvlJc w:val="left"/>
    </w:lvl>
  </w:abstractNum>
  <w:abstractNum w:abstractNumId="1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A913B7"/>
    <w:multiLevelType w:val="singleLevel"/>
    <w:tmpl w:val="2FA913B7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6EED266"/>
    <w:multiLevelType w:val="singleLevel"/>
    <w:tmpl w:val="76EED266"/>
    <w:lvl w:ilvl="0">
      <w:start w:val="1"/>
      <w:numFmt w:val="upperLetter"/>
      <w:suff w:val="space"/>
      <w:lvlText w:val="%1)"/>
      <w:lvlJc w:val="left"/>
    </w:lvl>
  </w:abstractNum>
  <w:abstractNum w:abstractNumId="7" w15:restartNumberingAfterBreak="0">
    <w:nsid w:val="7D578C71"/>
    <w:multiLevelType w:val="singleLevel"/>
    <w:tmpl w:val="7D578C71"/>
    <w:lvl w:ilvl="0">
      <w:start w:val="1"/>
      <w:numFmt w:val="upperLetter"/>
      <w:suff w:val="space"/>
      <w:lvlText w:val="%1)"/>
      <w:lvlJc w:val="left"/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10DB5"/>
    <w:rsid w:val="00033A6F"/>
    <w:rsid w:val="000426CF"/>
    <w:rsid w:val="00047E39"/>
    <w:rsid w:val="0005438E"/>
    <w:rsid w:val="000565E1"/>
    <w:rsid w:val="000715DF"/>
    <w:rsid w:val="000742DD"/>
    <w:rsid w:val="00085AD2"/>
    <w:rsid w:val="00090303"/>
    <w:rsid w:val="000A71DC"/>
    <w:rsid w:val="000B0463"/>
    <w:rsid w:val="000D189A"/>
    <w:rsid w:val="000E0487"/>
    <w:rsid w:val="00125F08"/>
    <w:rsid w:val="001454D2"/>
    <w:rsid w:val="00152C7E"/>
    <w:rsid w:val="00155B7B"/>
    <w:rsid w:val="0017601D"/>
    <w:rsid w:val="001A2F9B"/>
    <w:rsid w:val="001F560E"/>
    <w:rsid w:val="00205DCD"/>
    <w:rsid w:val="0022457E"/>
    <w:rsid w:val="00246C03"/>
    <w:rsid w:val="002726F1"/>
    <w:rsid w:val="00273070"/>
    <w:rsid w:val="002966FE"/>
    <w:rsid w:val="002A0276"/>
    <w:rsid w:val="002B5ABE"/>
    <w:rsid w:val="002D4E33"/>
    <w:rsid w:val="00304FF4"/>
    <w:rsid w:val="0031772D"/>
    <w:rsid w:val="00327801"/>
    <w:rsid w:val="003528B4"/>
    <w:rsid w:val="00353258"/>
    <w:rsid w:val="003638E7"/>
    <w:rsid w:val="00395639"/>
    <w:rsid w:val="003B55C8"/>
    <w:rsid w:val="003B5B16"/>
    <w:rsid w:val="003D2AF2"/>
    <w:rsid w:val="003D7EA6"/>
    <w:rsid w:val="003E7A98"/>
    <w:rsid w:val="003F01B0"/>
    <w:rsid w:val="003F45A9"/>
    <w:rsid w:val="003F479D"/>
    <w:rsid w:val="003F6F40"/>
    <w:rsid w:val="00401B1F"/>
    <w:rsid w:val="00426B6A"/>
    <w:rsid w:val="004416C4"/>
    <w:rsid w:val="00453563"/>
    <w:rsid w:val="0047050E"/>
    <w:rsid w:val="00474321"/>
    <w:rsid w:val="004906ED"/>
    <w:rsid w:val="004A0C9D"/>
    <w:rsid w:val="004A204F"/>
    <w:rsid w:val="004A320C"/>
    <w:rsid w:val="004A6684"/>
    <w:rsid w:val="004B3C06"/>
    <w:rsid w:val="004B5ED6"/>
    <w:rsid w:val="004D6897"/>
    <w:rsid w:val="004F26EB"/>
    <w:rsid w:val="005263D4"/>
    <w:rsid w:val="00545AF4"/>
    <w:rsid w:val="00547172"/>
    <w:rsid w:val="00553575"/>
    <w:rsid w:val="00565D80"/>
    <w:rsid w:val="005704AA"/>
    <w:rsid w:val="00570D2F"/>
    <w:rsid w:val="0057276D"/>
    <w:rsid w:val="00575B99"/>
    <w:rsid w:val="00590C74"/>
    <w:rsid w:val="005A0EFE"/>
    <w:rsid w:val="005D56DC"/>
    <w:rsid w:val="005E2327"/>
    <w:rsid w:val="006068FF"/>
    <w:rsid w:val="006219C1"/>
    <w:rsid w:val="006224B4"/>
    <w:rsid w:val="006274A7"/>
    <w:rsid w:val="006408C7"/>
    <w:rsid w:val="00642708"/>
    <w:rsid w:val="00642739"/>
    <w:rsid w:val="00643633"/>
    <w:rsid w:val="0065488A"/>
    <w:rsid w:val="006557C3"/>
    <w:rsid w:val="0066363F"/>
    <w:rsid w:val="00684501"/>
    <w:rsid w:val="00696F65"/>
    <w:rsid w:val="006A4363"/>
    <w:rsid w:val="006A489E"/>
    <w:rsid w:val="006D32DC"/>
    <w:rsid w:val="006E4696"/>
    <w:rsid w:val="007173DF"/>
    <w:rsid w:val="007200EA"/>
    <w:rsid w:val="00733E68"/>
    <w:rsid w:val="007655E1"/>
    <w:rsid w:val="00772221"/>
    <w:rsid w:val="007A1B1E"/>
    <w:rsid w:val="007B2730"/>
    <w:rsid w:val="007B79B6"/>
    <w:rsid w:val="007C4ACA"/>
    <w:rsid w:val="007D5FC2"/>
    <w:rsid w:val="007F5C5B"/>
    <w:rsid w:val="00806E4E"/>
    <w:rsid w:val="008312C0"/>
    <w:rsid w:val="008457B5"/>
    <w:rsid w:val="00882864"/>
    <w:rsid w:val="0089693F"/>
    <w:rsid w:val="00912649"/>
    <w:rsid w:val="00940553"/>
    <w:rsid w:val="00951BDD"/>
    <w:rsid w:val="00953E97"/>
    <w:rsid w:val="00965562"/>
    <w:rsid w:val="009719BB"/>
    <w:rsid w:val="009867F2"/>
    <w:rsid w:val="009B3549"/>
    <w:rsid w:val="009B4FC4"/>
    <w:rsid w:val="009E559B"/>
    <w:rsid w:val="00A11835"/>
    <w:rsid w:val="00A13165"/>
    <w:rsid w:val="00A179E8"/>
    <w:rsid w:val="00A3253A"/>
    <w:rsid w:val="00A35B02"/>
    <w:rsid w:val="00A45826"/>
    <w:rsid w:val="00A62CE8"/>
    <w:rsid w:val="00AA604A"/>
    <w:rsid w:val="00AB77B5"/>
    <w:rsid w:val="00AB7EF1"/>
    <w:rsid w:val="00AD1BB4"/>
    <w:rsid w:val="00AD4FD3"/>
    <w:rsid w:val="00AE37A1"/>
    <w:rsid w:val="00AF07FF"/>
    <w:rsid w:val="00AF212D"/>
    <w:rsid w:val="00B07E62"/>
    <w:rsid w:val="00B17A62"/>
    <w:rsid w:val="00B65D00"/>
    <w:rsid w:val="00B73151"/>
    <w:rsid w:val="00B845B6"/>
    <w:rsid w:val="00B97E3C"/>
    <w:rsid w:val="00BA7B95"/>
    <w:rsid w:val="00BB032F"/>
    <w:rsid w:val="00BC0B78"/>
    <w:rsid w:val="00BC767D"/>
    <w:rsid w:val="00BE6403"/>
    <w:rsid w:val="00BF0012"/>
    <w:rsid w:val="00BF0E07"/>
    <w:rsid w:val="00BF0FDF"/>
    <w:rsid w:val="00C04B90"/>
    <w:rsid w:val="00C36CF6"/>
    <w:rsid w:val="00C45B11"/>
    <w:rsid w:val="00C76700"/>
    <w:rsid w:val="00C770D4"/>
    <w:rsid w:val="00CA4C28"/>
    <w:rsid w:val="00CB4F1A"/>
    <w:rsid w:val="00CD7F03"/>
    <w:rsid w:val="00CE29FE"/>
    <w:rsid w:val="00CF2D6B"/>
    <w:rsid w:val="00CF5A4A"/>
    <w:rsid w:val="00D24815"/>
    <w:rsid w:val="00D40634"/>
    <w:rsid w:val="00D42D1F"/>
    <w:rsid w:val="00D60854"/>
    <w:rsid w:val="00D6177B"/>
    <w:rsid w:val="00D622E2"/>
    <w:rsid w:val="00D71A11"/>
    <w:rsid w:val="00D83920"/>
    <w:rsid w:val="00D94274"/>
    <w:rsid w:val="00D957E2"/>
    <w:rsid w:val="00DB4B53"/>
    <w:rsid w:val="00E21823"/>
    <w:rsid w:val="00E23CC6"/>
    <w:rsid w:val="00E807DE"/>
    <w:rsid w:val="00E80C6E"/>
    <w:rsid w:val="00E81747"/>
    <w:rsid w:val="00EC078E"/>
    <w:rsid w:val="00F149E4"/>
    <w:rsid w:val="00F554BE"/>
    <w:rsid w:val="00F65B26"/>
    <w:rsid w:val="00F764F5"/>
    <w:rsid w:val="00F91D3E"/>
    <w:rsid w:val="00F92AE3"/>
    <w:rsid w:val="00F94FD4"/>
    <w:rsid w:val="00FA2173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788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raveen Kurvey</cp:lastModifiedBy>
  <cp:revision>9</cp:revision>
  <dcterms:created xsi:type="dcterms:W3CDTF">2020-09-20T10:08:00Z</dcterms:created>
  <dcterms:modified xsi:type="dcterms:W3CDTF">2020-09-22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